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34443" w14:textId="77777777" w:rsidR="00BE67B9" w:rsidRDefault="00BE67B9" w:rsidP="000A075A">
      <w:pPr>
        <w:jc w:val="right"/>
      </w:pPr>
    </w:p>
    <w:p w14:paraId="34DE9362" w14:textId="56084F1E" w:rsidR="009A2C25" w:rsidRDefault="00BE67B9" w:rsidP="009A2C25">
      <w:r>
        <w:t xml:space="preserve">Application under the </w:t>
      </w:r>
      <w:hyperlink r:id="rId8" w:history="1">
        <w:r>
          <w:rPr>
            <w:rStyle w:val="Hyperlink"/>
            <w:rFonts w:ascii="Arial-BoldItalicMT" w:hAnsi="Arial-BoldItalicMT"/>
            <w:b/>
            <w:bCs/>
            <w:i/>
            <w:iCs/>
            <w:color w:val="1F497D"/>
            <w:sz w:val="22"/>
            <w:szCs w:val="22"/>
          </w:rPr>
          <w:t xml:space="preserve"> Privacy and Personal Information Protection Act 1998</w:t>
        </w:r>
      </w:hyperlink>
      <w:r>
        <w:rPr>
          <w:rFonts w:ascii="Arial-BoldItalicMT" w:hAnsi="Arial-BoldItalicMT"/>
          <w:b/>
          <w:color w:val="1F497D"/>
          <w:sz w:val="22"/>
          <w:szCs w:val="22"/>
        </w:rPr>
        <w:t xml:space="preserve"> (PPIP Act) </w:t>
      </w:r>
      <w:r w:rsidRPr="00BE67B9">
        <w:t>and</w:t>
      </w:r>
      <w:r w:rsidR="0056689F">
        <w:t>/</w:t>
      </w:r>
      <w:r w:rsidRPr="00BE67B9">
        <w:t>or</w:t>
      </w:r>
      <w:r>
        <w:t xml:space="preserve"> </w:t>
      </w:r>
      <w:hyperlink r:id="rId9" w:history="1">
        <w:r>
          <w:rPr>
            <w:rStyle w:val="Hyperlink"/>
            <w:rFonts w:ascii="Arial-BoldMT" w:hAnsi="Arial-BoldMT"/>
            <w:b/>
            <w:bCs/>
            <w:i/>
            <w:iCs/>
            <w:color w:val="1F497D"/>
            <w:sz w:val="22"/>
            <w:szCs w:val="22"/>
          </w:rPr>
          <w:t xml:space="preserve"> Health Records and Information Privacy Act 2002 </w:t>
        </w:r>
      </w:hyperlink>
      <w:bookmarkStart w:id="0" w:name="_GoBack"/>
      <w:bookmarkEnd w:id="0"/>
      <w:r>
        <w:rPr>
          <w:rFonts w:ascii="Arial-BoldMT" w:hAnsi="Arial-BoldMT"/>
          <w:b/>
          <w:color w:val="1F497D"/>
          <w:sz w:val="22"/>
          <w:szCs w:val="22"/>
        </w:rPr>
        <w:t xml:space="preserve"> (HRIP Act) </w:t>
      </w:r>
      <w:r w:rsidRPr="00BE67B9">
        <w:t>for a</w:t>
      </w:r>
      <w:r w:rsidR="00DE13D1">
        <w:t>ccess</w:t>
      </w:r>
      <w:r w:rsidRPr="00BE67B9">
        <w:t xml:space="preserve"> of the applicant’s personal and/or health information.</w:t>
      </w:r>
    </w:p>
    <w:p w14:paraId="59C8F6A9" w14:textId="77777777" w:rsidR="00BE67B9" w:rsidRDefault="00BE67B9" w:rsidP="009A2C2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F55D43" wp14:editId="010784F2">
                <wp:simplePos x="0" y="0"/>
                <wp:positionH relativeFrom="column">
                  <wp:posOffset>-26670</wp:posOffset>
                </wp:positionH>
                <wp:positionV relativeFrom="paragraph">
                  <wp:posOffset>102235</wp:posOffset>
                </wp:positionV>
                <wp:extent cx="5958840" cy="457200"/>
                <wp:effectExtent l="0" t="0" r="381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8840" cy="457200"/>
                        </a:xfrm>
                        <a:prstGeom prst="rect">
                          <a:avLst/>
                        </a:prstGeom>
                        <a:solidFill>
                          <a:srgbClr val="D0006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7413C" w14:textId="77777777" w:rsidR="00BE67B9" w:rsidRPr="00BE67B9" w:rsidRDefault="00BE67B9" w:rsidP="00BE67B9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BE67B9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pplicant details</w:t>
                            </w:r>
                            <w:r w:rsidR="008710B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(please provide your details here if you are making the </w:t>
                            </w:r>
                            <w:proofErr w:type="spellStart"/>
                            <w:r w:rsidR="008710B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pplicaton</w:t>
                            </w:r>
                            <w:proofErr w:type="spellEnd"/>
                            <w:r w:rsidR="008710B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of behalf of another individua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F55D43" id="Rectangle 5" o:spid="_x0000_s1026" style="position:absolute;margin-left:-2.1pt;margin-top:8.05pt;width:469.2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" fillcolor="#d0006f" stroked="f" strokeweight="2pt">
                <v:textbox>
                  <w:txbxContent>
                    <w:p w14:paraId="6347413C" w14:textId="77777777" w:rsidR="00BE67B9" w:rsidRPr="00BE67B9" w:rsidRDefault="00BE67B9" w:rsidP="00BE67B9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BE67B9">
                        <w:rPr>
                          <w:b/>
                          <w:bCs/>
                          <w:color w:val="FFFFFF" w:themeColor="background1"/>
                        </w:rPr>
                        <w:t>Applicant details</w:t>
                      </w:r>
                      <w:r w:rsidR="008710B3">
                        <w:rPr>
                          <w:b/>
                          <w:bCs/>
                          <w:color w:val="FFFFFF" w:themeColor="background1"/>
                        </w:rPr>
                        <w:t xml:space="preserve"> (please provide your details here if you are making the </w:t>
                      </w:r>
                      <w:proofErr w:type="spellStart"/>
                      <w:r w:rsidR="008710B3">
                        <w:rPr>
                          <w:b/>
                          <w:bCs/>
                          <w:color w:val="FFFFFF" w:themeColor="background1"/>
                        </w:rPr>
                        <w:t>applicaton</w:t>
                      </w:r>
                      <w:proofErr w:type="spellEnd"/>
                      <w:r w:rsidR="008710B3">
                        <w:rPr>
                          <w:b/>
                          <w:bCs/>
                          <w:color w:val="FFFFFF" w:themeColor="background1"/>
                        </w:rPr>
                        <w:t xml:space="preserve"> of behalf of another individual)</w:t>
                      </w:r>
                    </w:p>
                  </w:txbxContent>
                </v:textbox>
              </v:rect>
            </w:pict>
          </mc:Fallback>
        </mc:AlternateContent>
      </w:r>
    </w:p>
    <w:p w14:paraId="0DAB85FE" w14:textId="77777777" w:rsidR="00BE67B9" w:rsidRDefault="00BE67B9" w:rsidP="009A2C25"/>
    <w:p w14:paraId="08401786" w14:textId="77777777" w:rsidR="00BE67B9" w:rsidRDefault="00BE67B9" w:rsidP="009A2C25"/>
    <w:p w14:paraId="1DD336A4" w14:textId="77777777" w:rsidR="00BE67B9" w:rsidRDefault="00BE67B9" w:rsidP="009A2C25"/>
    <w:p w14:paraId="4AE3E594" w14:textId="77777777" w:rsidR="008710B3" w:rsidRDefault="008710B3" w:rsidP="009A2C25"/>
    <w:p w14:paraId="23EB3ADB" w14:textId="77777777" w:rsidR="00BE67B9" w:rsidRDefault="008710B3" w:rsidP="009A2C25">
      <w:r>
        <w:t xml:space="preserve">Surname: </w:t>
      </w:r>
      <w:r w:rsidR="00BE67B9">
        <w:t>……………</w:t>
      </w:r>
      <w:r>
        <w:t xml:space="preserve">……………     First Name: </w:t>
      </w:r>
      <w:r w:rsidR="00BE67B9">
        <w:t>………………</w:t>
      </w:r>
      <w:r>
        <w:t>..</w:t>
      </w:r>
      <w:r w:rsidR="00BE67B9">
        <w:t xml:space="preserve">…….  Title:  </w:t>
      </w:r>
      <w:r w:rsidR="0020437F">
        <w:t>M</w:t>
      </w:r>
      <w:r w:rsidR="00BE67B9">
        <w:t>r/Ms/</w:t>
      </w:r>
      <w:r>
        <w:t>Mrs/</w:t>
      </w:r>
      <w:r w:rsidR="00BE67B9">
        <w:t>other: .....………</w:t>
      </w:r>
      <w:r w:rsidR="0020437F">
        <w:t>.</w:t>
      </w:r>
      <w:r w:rsidR="00BE67B9">
        <w:t>.</w:t>
      </w:r>
    </w:p>
    <w:p w14:paraId="123DA01B" w14:textId="77777777" w:rsidR="00BE67B9" w:rsidRDefault="00BE67B9" w:rsidP="009A2C25"/>
    <w:p w14:paraId="6133D64B" w14:textId="77777777" w:rsidR="00BE67B9" w:rsidRDefault="00BE67B9" w:rsidP="009A2C25">
      <w:r>
        <w:t xml:space="preserve">Postal address: </w:t>
      </w:r>
      <w:r w:rsidR="0020437F">
        <w:t>…</w:t>
      </w:r>
      <w:r>
        <w:t>……………………………………………………………………………………………………</w:t>
      </w:r>
    </w:p>
    <w:p w14:paraId="1CB0D4B7" w14:textId="77777777" w:rsidR="00BE67B9" w:rsidRDefault="00BE67B9" w:rsidP="009A2C25"/>
    <w:p w14:paraId="46DD1F50" w14:textId="77777777" w:rsidR="00BE67B9" w:rsidRDefault="00BE67B9" w:rsidP="009A2C25">
      <w:r>
        <w:t xml:space="preserve">State: ……………………… </w:t>
      </w:r>
      <w:r>
        <w:tab/>
      </w:r>
      <w:r>
        <w:tab/>
        <w:t>Post Code: ……………………………</w:t>
      </w:r>
    </w:p>
    <w:p w14:paraId="2C0707B2" w14:textId="77777777" w:rsidR="00BE67B9" w:rsidRDefault="00BE67B9" w:rsidP="009A2C25"/>
    <w:p w14:paraId="24BF0405" w14:textId="77777777" w:rsidR="00BE67B9" w:rsidRDefault="00BE67B9" w:rsidP="009A2C25">
      <w:r>
        <w:t>Email (optional) ………………………………………………………………………………………………………</w:t>
      </w:r>
    </w:p>
    <w:p w14:paraId="4F09EAD0" w14:textId="77777777" w:rsidR="00BE67B9" w:rsidRDefault="00BE67B9" w:rsidP="009A2C2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83F4D5" wp14:editId="19545CB5">
                <wp:simplePos x="0" y="0"/>
                <wp:positionH relativeFrom="column">
                  <wp:posOffset>-49530</wp:posOffset>
                </wp:positionH>
                <wp:positionV relativeFrom="paragraph">
                  <wp:posOffset>140335</wp:posOffset>
                </wp:positionV>
                <wp:extent cx="5981700" cy="28956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289560"/>
                        </a:xfrm>
                        <a:prstGeom prst="rect">
                          <a:avLst/>
                        </a:prstGeom>
                        <a:solidFill>
                          <a:srgbClr val="D0006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56E48D" w14:textId="77777777" w:rsidR="0020437F" w:rsidRPr="0020437F" w:rsidRDefault="0020437F" w:rsidP="0020437F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20437F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ccess and C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83F4D5" id="Rectangle 4" o:spid="_x0000_s1027" style="position:absolute;margin-left:-3.9pt;margin-top:11.05pt;width:471pt;height:2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" fillcolor="#d0006f" stroked="f" strokeweight="2pt">
                <v:textbox>
                  <w:txbxContent>
                    <w:p w14:paraId="4256E48D" w14:textId="77777777" w:rsidR="0020437F" w:rsidRPr="0020437F" w:rsidRDefault="0020437F" w:rsidP="0020437F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20437F">
                        <w:rPr>
                          <w:b/>
                          <w:bCs/>
                          <w:color w:val="FFFFFF" w:themeColor="background1"/>
                        </w:rPr>
                        <w:t>Access and Cost</w:t>
                      </w:r>
                    </w:p>
                  </w:txbxContent>
                </v:textbox>
              </v:rect>
            </w:pict>
          </mc:Fallback>
        </mc:AlternateContent>
      </w:r>
    </w:p>
    <w:p w14:paraId="4A8213D7" w14:textId="77777777" w:rsidR="00BE67B9" w:rsidRDefault="00BE67B9" w:rsidP="009A2C25"/>
    <w:p w14:paraId="7B3FF69E" w14:textId="77777777" w:rsidR="00BE67B9" w:rsidRDefault="00BE67B9" w:rsidP="00BE67B9">
      <w:pPr>
        <w:pStyle w:val="Default"/>
      </w:pPr>
    </w:p>
    <w:p w14:paraId="5FE51198" w14:textId="77777777" w:rsidR="00BE67B9" w:rsidRDefault="00BE67B9" w:rsidP="00DB330F">
      <w:pPr>
        <w:jc w:val="both"/>
      </w:pPr>
      <w:r w:rsidRPr="00BE67B9">
        <w:t xml:space="preserve">As an applicant you have a right under the legislation to request </w:t>
      </w:r>
      <w:r w:rsidR="00E03292">
        <w:t>access to your</w:t>
      </w:r>
      <w:r w:rsidRPr="00BE67B9">
        <w:t xml:space="preserve"> personal and/or health information concerning yourself that is held by </w:t>
      </w:r>
      <w:r w:rsidR="00DB330F">
        <w:t>icare and its service lines</w:t>
      </w:r>
      <w:r w:rsidRPr="00BE67B9">
        <w:t xml:space="preserve">. </w:t>
      </w:r>
      <w:r w:rsidR="0056689F">
        <w:t>You are entitled to have access without excessive delay or costs.</w:t>
      </w:r>
    </w:p>
    <w:p w14:paraId="71E0DA58" w14:textId="77777777" w:rsidR="000A4C84" w:rsidRPr="00BE67B9" w:rsidRDefault="000A4C84" w:rsidP="00DB330F">
      <w:pPr>
        <w:jc w:val="both"/>
      </w:pPr>
    </w:p>
    <w:p w14:paraId="5A2551E9" w14:textId="77777777" w:rsidR="00BE67B9" w:rsidRDefault="0056689F" w:rsidP="00DB330F">
      <w:pPr>
        <w:jc w:val="both"/>
      </w:pPr>
      <w:r>
        <w:t>Access may be granted but limited to allowing you to view the documents only.</w:t>
      </w:r>
    </w:p>
    <w:p w14:paraId="64C43FDE" w14:textId="77777777" w:rsidR="0056689F" w:rsidRDefault="0056689F" w:rsidP="00DB330F">
      <w:pPr>
        <w:jc w:val="both"/>
      </w:pPr>
    </w:p>
    <w:p w14:paraId="57D31AE3" w14:textId="77777777" w:rsidR="0056689F" w:rsidRDefault="0056689F" w:rsidP="00DB330F">
      <w:pPr>
        <w:jc w:val="both"/>
      </w:pPr>
      <w:r>
        <w:t>icare may require you to pay a fee if the application is made under the HRIP Act</w:t>
      </w:r>
      <w:r w:rsidR="00BA6A42">
        <w:t>.</w:t>
      </w:r>
      <w:r>
        <w:t xml:space="preserve"> </w:t>
      </w:r>
    </w:p>
    <w:p w14:paraId="58BB5E3D" w14:textId="77777777" w:rsidR="000A4C84" w:rsidRPr="00BE67B9" w:rsidRDefault="000A4C84" w:rsidP="00DB330F">
      <w:pPr>
        <w:jc w:val="both"/>
      </w:pPr>
    </w:p>
    <w:p w14:paraId="271B39F4" w14:textId="77777777" w:rsidR="00BE67B9" w:rsidRDefault="00DB330F" w:rsidP="00DB330F">
      <w:pPr>
        <w:jc w:val="both"/>
      </w:pPr>
      <w:r>
        <w:t>icare</w:t>
      </w:r>
      <w:r w:rsidR="00BE67B9" w:rsidRPr="00BE67B9">
        <w:t xml:space="preserve"> may refuse to process your application in part</w:t>
      </w:r>
      <w:r w:rsidR="0056689F">
        <w:t>,</w:t>
      </w:r>
      <w:r w:rsidR="00BE67B9" w:rsidRPr="00BE67B9">
        <w:t xml:space="preserve"> or in whole</w:t>
      </w:r>
      <w:r w:rsidR="0056689F">
        <w:t>,</w:t>
      </w:r>
      <w:r w:rsidR="00BE67B9" w:rsidRPr="00BE67B9">
        <w:t xml:space="preserve"> if there is an exemption under the legislation or a Code of Practice that restricts </w:t>
      </w:r>
      <w:r w:rsidR="0056689F">
        <w:t>disclosure of the information sought.</w:t>
      </w:r>
      <w:r w:rsidR="00BE67B9" w:rsidRPr="00BE67B9">
        <w:t xml:space="preserve"> </w:t>
      </w:r>
    </w:p>
    <w:p w14:paraId="5A8B1FC7" w14:textId="77777777" w:rsidR="000A4C84" w:rsidRPr="00BE67B9" w:rsidRDefault="000A4C84" w:rsidP="00DB330F">
      <w:pPr>
        <w:jc w:val="both"/>
      </w:pPr>
    </w:p>
    <w:p w14:paraId="264F02D7" w14:textId="77777777" w:rsidR="00BE67B9" w:rsidRDefault="00BE67B9" w:rsidP="0056689F">
      <w:pPr>
        <w:ind w:right="544"/>
        <w:jc w:val="both"/>
      </w:pPr>
      <w:r w:rsidRPr="00BE67B9">
        <w:t>You have a right to re</w:t>
      </w:r>
      <w:r w:rsidR="0056689F">
        <w:t xml:space="preserve">quest an internal review by icare, </w:t>
      </w:r>
      <w:r w:rsidRPr="00BE67B9">
        <w:t xml:space="preserve">of a decision in relation to your application for </w:t>
      </w:r>
      <w:r w:rsidR="0056689F">
        <w:t>access</w:t>
      </w:r>
      <w:r w:rsidRPr="00BE67B9">
        <w:t xml:space="preserve">. A request for internal review can be sent to the address listed below. </w:t>
      </w:r>
    </w:p>
    <w:p w14:paraId="402CBB03" w14:textId="77777777" w:rsidR="000A4C84" w:rsidRPr="00BE67B9" w:rsidRDefault="000A4C84" w:rsidP="0056689F">
      <w:pPr>
        <w:ind w:right="544"/>
        <w:jc w:val="both"/>
      </w:pPr>
    </w:p>
    <w:p w14:paraId="0F0F31D1" w14:textId="77777777" w:rsidR="00BE67B9" w:rsidRPr="000A4C84" w:rsidRDefault="00BE67B9" w:rsidP="0056689F">
      <w:pPr>
        <w:ind w:right="544"/>
        <w:jc w:val="both"/>
        <w:rPr>
          <w:b/>
        </w:rPr>
      </w:pPr>
      <w:r w:rsidRPr="000A4C84">
        <w:rPr>
          <w:b/>
        </w:rPr>
        <w:t xml:space="preserve">Proof of Identity </w:t>
      </w:r>
    </w:p>
    <w:p w14:paraId="54F6DC97" w14:textId="77777777" w:rsidR="000A4C84" w:rsidRPr="00BE67B9" w:rsidRDefault="000A4C84" w:rsidP="0056689F">
      <w:pPr>
        <w:ind w:right="544"/>
        <w:jc w:val="both"/>
      </w:pPr>
    </w:p>
    <w:p w14:paraId="1D797981" w14:textId="77777777" w:rsidR="00BE67B9" w:rsidRDefault="00BE67B9" w:rsidP="0056689F">
      <w:pPr>
        <w:ind w:right="544"/>
        <w:jc w:val="both"/>
      </w:pPr>
      <w:r w:rsidRPr="00BE67B9">
        <w:t xml:space="preserve">When seeking </w:t>
      </w:r>
      <w:r w:rsidR="00BA6A42">
        <w:t>access</w:t>
      </w:r>
      <w:r w:rsidRPr="00BE67B9">
        <w:t xml:space="preserve"> </w:t>
      </w:r>
      <w:r w:rsidR="00BA6A42">
        <w:t>to</w:t>
      </w:r>
      <w:r w:rsidRPr="00BE67B9">
        <w:t xml:space="preserve"> your, your child’s o</w:t>
      </w:r>
      <w:r w:rsidR="00BA6A42">
        <w:t xml:space="preserve">r another person’s personal </w:t>
      </w:r>
      <w:r w:rsidRPr="00BE67B9">
        <w:t xml:space="preserve">or health information </w:t>
      </w:r>
      <w:r w:rsidR="0020437F">
        <w:t xml:space="preserve">on their behalf, you may be required to provide </w:t>
      </w:r>
      <w:r w:rsidRPr="00BE67B9">
        <w:t xml:space="preserve">proof of identity. This requirement will be met by providing a copy of one of the following documents: </w:t>
      </w:r>
    </w:p>
    <w:p w14:paraId="58370BE0" w14:textId="77777777" w:rsidR="000A4C84" w:rsidRPr="00BE67B9" w:rsidRDefault="000A4C84" w:rsidP="0056689F">
      <w:pPr>
        <w:ind w:right="544"/>
        <w:jc w:val="both"/>
      </w:pPr>
    </w:p>
    <w:p w14:paraId="52CF6B30" w14:textId="77777777" w:rsidR="00BE67B9" w:rsidRPr="00BE67B9" w:rsidRDefault="00BE67B9" w:rsidP="0056689F">
      <w:pPr>
        <w:ind w:right="544"/>
        <w:jc w:val="both"/>
      </w:pPr>
      <w:r w:rsidRPr="00BE67B9">
        <w:t xml:space="preserve">● Australian driver photo licence showing current address, or </w:t>
      </w:r>
    </w:p>
    <w:p w14:paraId="7A4FEFF8" w14:textId="77777777" w:rsidR="00BE67B9" w:rsidRPr="00BE67B9" w:rsidRDefault="00BE67B9" w:rsidP="0056689F">
      <w:pPr>
        <w:ind w:right="544"/>
        <w:jc w:val="both"/>
      </w:pPr>
      <w:r w:rsidRPr="00BE67B9">
        <w:t xml:space="preserve">● Current Australian passport, and current address details, or </w:t>
      </w:r>
    </w:p>
    <w:p w14:paraId="67B5EDA2" w14:textId="77777777" w:rsidR="00BE67B9" w:rsidRDefault="00BE67B9" w:rsidP="0056689F">
      <w:pPr>
        <w:ind w:right="544"/>
        <w:jc w:val="both"/>
      </w:pPr>
      <w:r w:rsidRPr="00BE67B9">
        <w:t xml:space="preserve">● Other proof of name, signature, relationship to the person on whose behalf you are acting or current address details. </w:t>
      </w:r>
    </w:p>
    <w:p w14:paraId="496A5976" w14:textId="77777777" w:rsidR="000A4C84" w:rsidRPr="00BE67B9" w:rsidRDefault="000A4C84" w:rsidP="0056689F">
      <w:pPr>
        <w:ind w:right="544"/>
        <w:jc w:val="both"/>
      </w:pPr>
    </w:p>
    <w:p w14:paraId="0FF6D624" w14:textId="77777777" w:rsidR="00BE67B9" w:rsidRDefault="00BE67B9" w:rsidP="0056689F">
      <w:pPr>
        <w:ind w:right="544"/>
        <w:jc w:val="both"/>
      </w:pPr>
      <w:r w:rsidRPr="00BE67B9">
        <w:t xml:space="preserve">You will be advised by the person processing your application if proof of identity is required. </w:t>
      </w:r>
    </w:p>
    <w:p w14:paraId="0B81E77E" w14:textId="77777777" w:rsidR="000A4C84" w:rsidRDefault="000A4C84" w:rsidP="0056689F">
      <w:pPr>
        <w:ind w:right="544"/>
      </w:pPr>
    </w:p>
    <w:p w14:paraId="119A7A09" w14:textId="77777777" w:rsidR="000A4C84" w:rsidRDefault="000A4C84" w:rsidP="0056689F">
      <w:pPr>
        <w:ind w:right="544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755C1D" wp14:editId="355BAA40">
                <wp:simplePos x="0" y="0"/>
                <wp:positionH relativeFrom="column">
                  <wp:posOffset>-11430</wp:posOffset>
                </wp:positionH>
                <wp:positionV relativeFrom="paragraph">
                  <wp:posOffset>33655</wp:posOffset>
                </wp:positionV>
                <wp:extent cx="5943600" cy="26670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5943600" cy="266700"/>
                        </a:xfrm>
                        <a:prstGeom prst="rect">
                          <a:avLst/>
                        </a:prstGeom>
                        <a:solidFill>
                          <a:srgbClr val="D0006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5B6CDC84" w14:textId="77777777" w:rsidR="000A4C84" w:rsidRPr="00BE67B9" w:rsidRDefault="0020437F" w:rsidP="000A4C84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Information </w:t>
                            </w:r>
                            <w:r w:rsidR="000A4C84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reques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755C1D" id="Rectangle 6" o:spid="_x0000_s1028" style="position:absolute;margin-left:-.9pt;margin-top:2.65pt;width:468pt;height:21pt;rotation:18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" fillcolor="#d0006f" stroked="f" strokeweight="2pt">
                <v:textbox>
                  <w:txbxContent>
                    <w:p w14:paraId="5B6CDC84" w14:textId="77777777" w:rsidR="000A4C84" w:rsidRPr="00BE67B9" w:rsidRDefault="0020437F" w:rsidP="000A4C84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Information </w:t>
                      </w:r>
                      <w:r w:rsidR="000A4C84">
                        <w:rPr>
                          <w:b/>
                          <w:bCs/>
                          <w:color w:val="FFFFFF" w:themeColor="background1"/>
                        </w:rPr>
                        <w:t>requested</w:t>
                      </w:r>
                    </w:p>
                  </w:txbxContent>
                </v:textbox>
              </v:rect>
            </w:pict>
          </mc:Fallback>
        </mc:AlternateContent>
      </w:r>
    </w:p>
    <w:p w14:paraId="6E4853A7" w14:textId="77777777" w:rsidR="000A4C84" w:rsidRPr="00BE67B9" w:rsidRDefault="000A4C84" w:rsidP="0056689F">
      <w:pPr>
        <w:ind w:right="544"/>
      </w:pPr>
    </w:p>
    <w:p w14:paraId="67BE2A32" w14:textId="77777777" w:rsidR="000A4C84" w:rsidRDefault="000A4C84" w:rsidP="0056689F">
      <w:pPr>
        <w:ind w:right="544"/>
      </w:pPr>
    </w:p>
    <w:p w14:paraId="0565BC2D" w14:textId="77777777" w:rsidR="000A4C84" w:rsidRDefault="000A4C84" w:rsidP="0056689F">
      <w:pPr>
        <w:ind w:left="426" w:right="544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9F3604" wp14:editId="2EE7E5FC">
                <wp:simplePos x="0" y="0"/>
                <wp:positionH relativeFrom="column">
                  <wp:posOffset>-7620</wp:posOffset>
                </wp:positionH>
                <wp:positionV relativeFrom="paragraph">
                  <wp:posOffset>10795</wp:posOffset>
                </wp:positionV>
                <wp:extent cx="121920" cy="121920"/>
                <wp:effectExtent l="0" t="0" r="11430" b="1143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" cy="121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099CD0" w14:textId="77777777" w:rsidR="000A4C84" w:rsidRDefault="000A4C84" w:rsidP="000A4C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9F360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9" type="#_x0000_t202" style="position:absolute;left:0;text-align:left;margin-left:-.6pt;margin-top:.85pt;width:9.6pt;height:9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" fillcolor="white [3201]" strokeweight=".5pt">
                <v:textbox>
                  <w:txbxContent>
                    <w:p w14:paraId="1B099CD0" w14:textId="77777777" w:rsidR="000A4C84" w:rsidRDefault="000A4C84" w:rsidP="000A4C84"/>
                  </w:txbxContent>
                </v:textbox>
              </v:shape>
            </w:pict>
          </mc:Fallback>
        </mc:AlternateContent>
      </w:r>
      <w:r w:rsidRPr="00BE67B9">
        <w:t xml:space="preserve">I am seeking my own personal and/or health information. </w:t>
      </w:r>
    </w:p>
    <w:p w14:paraId="2AF0AF10" w14:textId="77777777" w:rsidR="00503E96" w:rsidRPr="00BE67B9" w:rsidRDefault="000A4C84" w:rsidP="0056689F">
      <w:pPr>
        <w:ind w:left="426" w:right="544"/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6EC6AC" wp14:editId="61C86AF5">
                <wp:simplePos x="0" y="0"/>
                <wp:positionH relativeFrom="column">
                  <wp:posOffset>-7620</wp:posOffset>
                </wp:positionH>
                <wp:positionV relativeFrom="paragraph">
                  <wp:posOffset>10795</wp:posOffset>
                </wp:positionV>
                <wp:extent cx="121920" cy="121920"/>
                <wp:effectExtent l="0" t="0" r="11430" b="1143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" cy="121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F1A0B7" w14:textId="77777777" w:rsidR="000A4C84" w:rsidRDefault="000A4C84" w:rsidP="000A4C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6EC6AC" id="Text Box 9" o:spid="_x0000_s1030" type="#_x0000_t202" style="position:absolute;left:0;text-align:left;margin-left:-.6pt;margin-top:.85pt;width:9.6pt;height:9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" fillcolor="white [3201]" strokeweight=".5pt">
                <v:textbox>
                  <w:txbxContent>
                    <w:p w14:paraId="37F1A0B7" w14:textId="77777777" w:rsidR="000A4C84" w:rsidRDefault="000A4C84" w:rsidP="000A4C84"/>
                  </w:txbxContent>
                </v:textbox>
              </v:shape>
            </w:pict>
          </mc:Fallback>
        </mc:AlternateContent>
      </w:r>
      <w:r w:rsidR="00E03292">
        <w:t>I</w:t>
      </w:r>
      <w:r w:rsidRPr="00BE67B9">
        <w:t xml:space="preserve"> am </w:t>
      </w:r>
      <w:r w:rsidR="00503E96" w:rsidRPr="00BE67B9">
        <w:t xml:space="preserve">seeking </w:t>
      </w:r>
      <w:r w:rsidR="0020437F">
        <w:t>personal and/or health information about my child or person for whom I have legal guardianship</w:t>
      </w:r>
      <w:r w:rsidR="0020437F">
        <w:rPr>
          <w:rStyle w:val="FootnoteReference"/>
        </w:rPr>
        <w:footnoteReference w:id="1"/>
      </w:r>
      <w:r w:rsidR="0020437F">
        <w:t>.</w:t>
      </w:r>
      <w:r w:rsidR="00503E96" w:rsidRPr="00BE67B9">
        <w:t xml:space="preserve"> </w:t>
      </w:r>
    </w:p>
    <w:p w14:paraId="6E78D2CD" w14:textId="77777777" w:rsidR="00503E96" w:rsidRPr="00BE67B9" w:rsidRDefault="000A4C84" w:rsidP="00BA6A42">
      <w:pPr>
        <w:ind w:left="426" w:right="544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BC14DD" wp14:editId="2A7956A7">
                <wp:simplePos x="0" y="0"/>
                <wp:positionH relativeFrom="column">
                  <wp:posOffset>-7620</wp:posOffset>
                </wp:positionH>
                <wp:positionV relativeFrom="paragraph">
                  <wp:posOffset>10795</wp:posOffset>
                </wp:positionV>
                <wp:extent cx="121920" cy="121920"/>
                <wp:effectExtent l="0" t="0" r="11430" b="1143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" cy="121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D60D6A" w14:textId="77777777" w:rsidR="000A4C84" w:rsidRDefault="000A4C84" w:rsidP="000A4C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C14DD" id="Text Box 10" o:spid="_x0000_s1031" type="#_x0000_t202" style="position:absolute;left:0;text-align:left;margin-left:-.6pt;margin-top:.85pt;width:9.6pt;height:9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" fillcolor="white [3201]" strokeweight=".5pt">
                <v:textbox>
                  <w:txbxContent>
                    <w:p w14:paraId="1FD60D6A" w14:textId="77777777" w:rsidR="000A4C84" w:rsidRDefault="000A4C84" w:rsidP="000A4C84"/>
                  </w:txbxContent>
                </v:textbox>
              </v:shape>
            </w:pict>
          </mc:Fallback>
        </mc:AlternateContent>
      </w:r>
      <w:r w:rsidRPr="00BE67B9">
        <w:t xml:space="preserve">I am seeking </w:t>
      </w:r>
      <w:r w:rsidR="00503E96" w:rsidRPr="00BE67B9">
        <w:t>personal and/or health information on behalf of anoth</w:t>
      </w:r>
      <w:r w:rsidR="002519AB">
        <w:t>er person other than my child.</w:t>
      </w:r>
      <w:r w:rsidR="008B6EF4">
        <w:rPr>
          <w:rStyle w:val="FootnoteReference"/>
        </w:rPr>
        <w:footnoteReference w:id="2"/>
      </w:r>
    </w:p>
    <w:p w14:paraId="2C3BE215" w14:textId="77777777" w:rsidR="00503E96" w:rsidRDefault="00503E96" w:rsidP="0056689F">
      <w:pPr>
        <w:ind w:left="1440" w:right="544" w:hanging="1014"/>
      </w:pPr>
    </w:p>
    <w:p w14:paraId="105D10C8" w14:textId="77777777" w:rsidR="002519AB" w:rsidRDefault="00503E96" w:rsidP="0056689F">
      <w:pPr>
        <w:ind w:right="544"/>
      </w:pPr>
      <w:r w:rsidRPr="00BE67B9">
        <w:t>I am seeking information on behalf of another person other than my child</w:t>
      </w:r>
      <w:r>
        <w:t xml:space="preserve"> for the following reason/s” [</w:t>
      </w:r>
      <w:r w:rsidR="002519AB">
        <w:t xml:space="preserve">attach further documentation </w:t>
      </w:r>
      <w:r>
        <w:t>if necessary]</w:t>
      </w:r>
      <w:r w:rsidR="002519AB">
        <w:t xml:space="preserve">  ………………………………………………………………………………………….…………</w:t>
      </w:r>
      <w:r w:rsidR="00BA6A42">
        <w:t>…………..</w:t>
      </w:r>
      <w:r w:rsidR="002519AB">
        <w:t xml:space="preserve">… </w:t>
      </w:r>
    </w:p>
    <w:p w14:paraId="5D597144" w14:textId="77777777" w:rsidR="002519AB" w:rsidRDefault="002519AB" w:rsidP="0056689F">
      <w:pPr>
        <w:ind w:right="544"/>
      </w:pPr>
    </w:p>
    <w:p w14:paraId="4B5B28C6" w14:textId="77777777" w:rsidR="002519AB" w:rsidRDefault="002519AB" w:rsidP="0056689F">
      <w:pPr>
        <w:ind w:right="544"/>
      </w:pPr>
      <w:r>
        <w:t>……………………………………………………………………………………………………………………</w:t>
      </w:r>
    </w:p>
    <w:p w14:paraId="0338236D" w14:textId="77777777" w:rsidR="00BA6A42" w:rsidRDefault="00BA6A42" w:rsidP="0056689F">
      <w:pPr>
        <w:ind w:right="544"/>
      </w:pPr>
    </w:p>
    <w:p w14:paraId="1BB3CADE" w14:textId="77777777" w:rsidR="00E03292" w:rsidRDefault="00E03292" w:rsidP="0056689F">
      <w:pPr>
        <w:ind w:right="544"/>
      </w:pPr>
      <w:r>
        <w:t>I am seeking access to the following information held by icare:  [complete information on a separate page if necessary]</w:t>
      </w:r>
    </w:p>
    <w:p w14:paraId="5B7A57F4" w14:textId="77777777" w:rsidR="00E03292" w:rsidRDefault="00E03292" w:rsidP="0056689F">
      <w:pPr>
        <w:ind w:right="544"/>
      </w:pPr>
      <w:r>
        <w:t>……………………………………………………………………………………………………………………</w:t>
      </w:r>
    </w:p>
    <w:p w14:paraId="7F8D0A0C" w14:textId="77777777" w:rsidR="00E03292" w:rsidRDefault="00E03292" w:rsidP="0056689F">
      <w:pPr>
        <w:ind w:right="544"/>
      </w:pPr>
    </w:p>
    <w:p w14:paraId="60C76977" w14:textId="77777777" w:rsidR="002519AB" w:rsidRDefault="002519AB" w:rsidP="0056689F">
      <w:pPr>
        <w:ind w:right="544"/>
      </w:pPr>
      <w:r>
        <w:t>……………………………………………………………………………………………………………………</w:t>
      </w:r>
    </w:p>
    <w:p w14:paraId="5D25E4DA" w14:textId="77777777" w:rsidR="00BA6A42" w:rsidRDefault="00BA6A42" w:rsidP="0056689F">
      <w:pPr>
        <w:ind w:right="544"/>
      </w:pPr>
    </w:p>
    <w:p w14:paraId="11C96B3F" w14:textId="77777777" w:rsidR="002519AB" w:rsidRDefault="002519AB" w:rsidP="0056689F">
      <w:pPr>
        <w:ind w:right="544"/>
      </w:pPr>
      <w:r>
        <w:t>……………………………………………………………………………………………………………</w:t>
      </w:r>
      <w:r w:rsidR="00BA6A42">
        <w:t>…</w:t>
      </w:r>
      <w:r>
        <w:t>……</w:t>
      </w:r>
    </w:p>
    <w:p w14:paraId="77240083" w14:textId="77777777" w:rsidR="00BA6A42" w:rsidRDefault="00BA6A42" w:rsidP="0056689F">
      <w:pPr>
        <w:ind w:right="544"/>
      </w:pPr>
    </w:p>
    <w:p w14:paraId="3B349D5F" w14:textId="77777777" w:rsidR="00E03292" w:rsidRDefault="00E03292" w:rsidP="0056689F">
      <w:pPr>
        <w:ind w:right="544"/>
      </w:pPr>
      <w:r>
        <w:t>I am seeking the above information for the period from …………..………. to ………………………….</w:t>
      </w:r>
    </w:p>
    <w:p w14:paraId="6C86220C" w14:textId="77777777" w:rsidR="00E03292" w:rsidRDefault="00E03292" w:rsidP="0056689F">
      <w:pPr>
        <w:ind w:right="544"/>
      </w:pPr>
    </w:p>
    <w:p w14:paraId="70D50CB5" w14:textId="77777777" w:rsidR="002519AB" w:rsidRDefault="002519AB" w:rsidP="0056689F">
      <w:pPr>
        <w:ind w:right="544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BFDFB85" wp14:editId="29A6CF4C">
                <wp:simplePos x="0" y="0"/>
                <wp:positionH relativeFrom="column">
                  <wp:posOffset>-11430</wp:posOffset>
                </wp:positionH>
                <wp:positionV relativeFrom="paragraph">
                  <wp:posOffset>-3810</wp:posOffset>
                </wp:positionV>
                <wp:extent cx="5897880" cy="304800"/>
                <wp:effectExtent l="0" t="0" r="762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7880" cy="304800"/>
                        </a:xfrm>
                        <a:prstGeom prst="rect">
                          <a:avLst/>
                        </a:prstGeom>
                        <a:solidFill>
                          <a:srgbClr val="D0006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714132D4" w14:textId="77777777" w:rsidR="002519AB" w:rsidRPr="00BE67B9" w:rsidRDefault="002519AB" w:rsidP="002519AB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Where to send your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DFB85" id="Rectangle 11" o:spid="_x0000_s1032" style="position:absolute;margin-left:-.9pt;margin-top:-.3pt;width:464.4pt;height:2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" fillcolor="#d0006f" stroked="f" strokeweight="2pt">
                <v:textbox>
                  <w:txbxContent>
                    <w:p w14:paraId="714132D4" w14:textId="77777777" w:rsidR="002519AB" w:rsidRPr="00BE67B9" w:rsidRDefault="002519AB" w:rsidP="002519AB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Where to send your application</w:t>
                      </w:r>
                    </w:p>
                  </w:txbxContent>
                </v:textbox>
              </v:rect>
            </w:pict>
          </mc:Fallback>
        </mc:AlternateContent>
      </w:r>
    </w:p>
    <w:p w14:paraId="385580C1" w14:textId="77777777" w:rsidR="002519AB" w:rsidRDefault="002519AB" w:rsidP="0056689F">
      <w:pPr>
        <w:ind w:right="544"/>
      </w:pPr>
    </w:p>
    <w:p w14:paraId="43392F79" w14:textId="77777777" w:rsidR="002519AB" w:rsidRDefault="002519AB" w:rsidP="0056689F">
      <w:pPr>
        <w:ind w:right="544"/>
      </w:pPr>
    </w:p>
    <w:p w14:paraId="03DF1A1D" w14:textId="77777777" w:rsidR="002519AB" w:rsidRDefault="002519AB" w:rsidP="0056689F">
      <w:pPr>
        <w:ind w:right="544"/>
      </w:pPr>
      <w:r>
        <w:t>Your application can be submitted to the icare,</w:t>
      </w:r>
      <w:r w:rsidR="00E03292">
        <w:t xml:space="preserve"> the</w:t>
      </w:r>
      <w:r>
        <w:t xml:space="preserve"> Privacy Officer via email: </w:t>
      </w:r>
      <w:hyperlink r:id="rId10" w:history="1">
        <w:r w:rsidRPr="00CC344B">
          <w:rPr>
            <w:rStyle w:val="Hyperlink"/>
          </w:rPr>
          <w:t>privacy@icare.nsw.gov.au</w:t>
        </w:r>
      </w:hyperlink>
      <w:r>
        <w:t xml:space="preserve"> or post to:</w:t>
      </w:r>
    </w:p>
    <w:p w14:paraId="20F98641" w14:textId="77777777" w:rsidR="002519AB" w:rsidRDefault="008B6EF4" w:rsidP="0056689F">
      <w:pPr>
        <w:ind w:right="544"/>
      </w:pPr>
      <w:r>
        <w:t>Privacy Officer, icare, GPO Box 4052, Sydney NSW 2001</w:t>
      </w:r>
    </w:p>
    <w:p w14:paraId="1FA03C8A" w14:textId="77777777" w:rsidR="008B6EF4" w:rsidRDefault="008B6EF4" w:rsidP="0056689F">
      <w:pPr>
        <w:ind w:right="544"/>
      </w:pPr>
    </w:p>
    <w:p w14:paraId="613F3433" w14:textId="77777777" w:rsidR="008B6EF4" w:rsidRDefault="008B6EF4" w:rsidP="0056689F">
      <w:pPr>
        <w:ind w:right="544"/>
      </w:pPr>
    </w:p>
    <w:p w14:paraId="50C27FF6" w14:textId="77777777" w:rsidR="008B6EF4" w:rsidRDefault="008B6EF4" w:rsidP="0056689F">
      <w:pPr>
        <w:ind w:right="544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6B5000" wp14:editId="52E91572">
                <wp:simplePos x="0" y="0"/>
                <wp:positionH relativeFrom="column">
                  <wp:posOffset>-11430</wp:posOffset>
                </wp:positionH>
                <wp:positionV relativeFrom="paragraph">
                  <wp:posOffset>-3810</wp:posOffset>
                </wp:positionV>
                <wp:extent cx="5897880" cy="304800"/>
                <wp:effectExtent l="0" t="0" r="762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7880" cy="304800"/>
                        </a:xfrm>
                        <a:prstGeom prst="rect">
                          <a:avLst/>
                        </a:prstGeom>
                        <a:solidFill>
                          <a:srgbClr val="D0006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7C96FEBE" w14:textId="77777777" w:rsidR="008B6EF4" w:rsidRPr="00BE67B9" w:rsidRDefault="008B6EF4" w:rsidP="008B6EF4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Signature and decla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B5000" id="Rectangle 12" o:spid="_x0000_s1033" style="position:absolute;margin-left:-.9pt;margin-top:-.3pt;width:464.4pt;height:2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" fillcolor="#d0006f" stroked="f" strokeweight="2pt">
                <v:textbox>
                  <w:txbxContent>
                    <w:p w14:paraId="7C96FEBE" w14:textId="77777777" w:rsidR="008B6EF4" w:rsidRPr="00BE67B9" w:rsidRDefault="008B6EF4" w:rsidP="008B6EF4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Signature and declaration</w:t>
                      </w:r>
                    </w:p>
                  </w:txbxContent>
                </v:textbox>
              </v:rect>
            </w:pict>
          </mc:Fallback>
        </mc:AlternateContent>
      </w:r>
    </w:p>
    <w:p w14:paraId="50B3EEBC" w14:textId="77777777" w:rsidR="008B6EF4" w:rsidRDefault="008B6EF4" w:rsidP="0056689F">
      <w:pPr>
        <w:ind w:right="544"/>
      </w:pPr>
    </w:p>
    <w:p w14:paraId="21DA917E" w14:textId="77777777" w:rsidR="008B6EF4" w:rsidRDefault="008B6EF4" w:rsidP="0056689F">
      <w:pPr>
        <w:ind w:right="544"/>
      </w:pPr>
    </w:p>
    <w:p w14:paraId="590C5787" w14:textId="77777777" w:rsidR="008B6EF4" w:rsidRDefault="008B6EF4" w:rsidP="0056689F">
      <w:pPr>
        <w:ind w:right="544"/>
      </w:pPr>
      <w:r>
        <w:t>I declare that the information I have provided on this form is true and correct.</w:t>
      </w:r>
    </w:p>
    <w:p w14:paraId="4986BE31" w14:textId="77777777" w:rsidR="008B6EF4" w:rsidRDefault="008B6EF4" w:rsidP="0056689F">
      <w:pPr>
        <w:ind w:right="544"/>
      </w:pPr>
    </w:p>
    <w:p w14:paraId="513B4A12" w14:textId="77777777" w:rsidR="008B6EF4" w:rsidRDefault="008B6EF4" w:rsidP="0056689F">
      <w:pPr>
        <w:ind w:right="544"/>
      </w:pPr>
      <w:r>
        <w:t>Signed: ……………………….…………………………………………………………..                         Date: ..…./….../…...</w:t>
      </w:r>
    </w:p>
    <w:p w14:paraId="6A95806F" w14:textId="77777777" w:rsidR="008B6EF4" w:rsidRDefault="008B6EF4" w:rsidP="0056689F">
      <w:pPr>
        <w:ind w:right="544"/>
      </w:pPr>
    </w:p>
    <w:p w14:paraId="046D11BF" w14:textId="77777777" w:rsidR="008B6EF4" w:rsidRDefault="008B6EF4" w:rsidP="0056689F">
      <w:pPr>
        <w:ind w:right="544"/>
      </w:pPr>
    </w:p>
    <w:p w14:paraId="674E83AF" w14:textId="77777777" w:rsidR="008B6EF4" w:rsidRPr="008B6EF4" w:rsidRDefault="008B6EF4" w:rsidP="0056689F">
      <w:pPr>
        <w:ind w:right="544"/>
        <w:rPr>
          <w:b/>
          <w:sz w:val="16"/>
          <w:szCs w:val="16"/>
        </w:rPr>
      </w:pPr>
    </w:p>
    <w:p w14:paraId="4A1EAC5C" w14:textId="77777777" w:rsidR="008B6EF4" w:rsidRDefault="008B6EF4" w:rsidP="0056689F">
      <w:pPr>
        <w:ind w:right="544"/>
        <w:rPr>
          <w:b/>
          <w:sz w:val="16"/>
          <w:szCs w:val="16"/>
        </w:rPr>
      </w:pPr>
      <w:r w:rsidRPr="008B6EF4">
        <w:rPr>
          <w:b/>
          <w:sz w:val="16"/>
          <w:szCs w:val="16"/>
        </w:rPr>
        <w:t>Privacy Notice</w:t>
      </w:r>
    </w:p>
    <w:p w14:paraId="15C732D2" w14:textId="77777777" w:rsidR="008B6EF4" w:rsidRPr="008B6EF4" w:rsidRDefault="008B6EF4" w:rsidP="0056689F">
      <w:pPr>
        <w:ind w:right="544"/>
        <w:rPr>
          <w:sz w:val="16"/>
          <w:szCs w:val="16"/>
        </w:rPr>
      </w:pPr>
      <w:r>
        <w:rPr>
          <w:sz w:val="16"/>
          <w:szCs w:val="16"/>
        </w:rPr>
        <w:t>The information provided on this application form is being obtained for the purpose of processing</w:t>
      </w:r>
      <w:r w:rsidR="00962AD4">
        <w:rPr>
          <w:sz w:val="16"/>
          <w:szCs w:val="16"/>
        </w:rPr>
        <w:t xml:space="preserve"> your application for access to</w:t>
      </w:r>
      <w:r>
        <w:rPr>
          <w:sz w:val="16"/>
          <w:szCs w:val="16"/>
        </w:rPr>
        <w:t xml:space="preserve"> information.  Providing this information is not required by law however if you do not provide all or any of this information it could prevent or delay the processing of your application.</w:t>
      </w:r>
    </w:p>
    <w:sectPr w:rsidR="008B6EF4" w:rsidRPr="008B6EF4" w:rsidSect="00BA6A4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134" w:right="1418" w:bottom="1134" w:left="1134" w:header="720" w:footer="4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96129" w14:textId="77777777" w:rsidR="001C0616" w:rsidRDefault="001C0616">
      <w:r>
        <w:separator/>
      </w:r>
    </w:p>
  </w:endnote>
  <w:endnote w:type="continuationSeparator" w:id="0">
    <w:p w14:paraId="208AFAD3" w14:textId="77777777" w:rsidR="001C0616" w:rsidRDefault="001C0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-Bold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92AFE" w14:textId="77777777" w:rsidR="0020605F" w:rsidRDefault="002060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79" w:type="dxa"/>
      <w:tblInd w:w="11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0479"/>
    </w:tblGrid>
    <w:tr w:rsidR="00E323D5" w14:paraId="59F89E02" w14:textId="77777777" w:rsidTr="0007108C">
      <w:trPr>
        <w:trHeight w:hRule="exact" w:val="641"/>
      </w:trPr>
      <w:tc>
        <w:tcPr>
          <w:tcW w:w="10479" w:type="dxa"/>
          <w:shd w:val="clear" w:color="auto" w:fill="auto"/>
          <w:tcMar>
            <w:left w:w="11" w:type="dxa"/>
          </w:tcMar>
          <w:vAlign w:val="bottom"/>
        </w:tcPr>
        <w:p w14:paraId="1A80CB01" w14:textId="77777777" w:rsidR="00E323D5" w:rsidRDefault="00E323D5" w:rsidP="0007108C">
          <w:pPr>
            <w:pStyle w:val="Footer"/>
            <w:ind w:left="-28"/>
          </w:pPr>
          <w:r>
            <w:rPr>
              <w:noProof/>
              <w:lang w:eastAsia="en-AU"/>
            </w:rPr>
            <w:drawing>
              <wp:inline distT="0" distB="0" distL="0" distR="0" wp14:anchorId="47A4E8E0" wp14:editId="1C86B610">
                <wp:extent cx="5652000" cy="183600"/>
                <wp:effectExtent l="0" t="0" r="6350" b="698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titled-1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52000" cy="18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E323D5" w14:paraId="773ED323" w14:textId="77777777" w:rsidTr="0007108C">
      <w:trPr>
        <w:trHeight w:hRule="exact" w:val="357"/>
      </w:trPr>
      <w:tc>
        <w:tcPr>
          <w:tcW w:w="10479" w:type="dxa"/>
          <w:shd w:val="clear" w:color="auto" w:fill="auto"/>
          <w:tcMar>
            <w:top w:w="0" w:type="dxa"/>
            <w:bottom w:w="68" w:type="dxa"/>
          </w:tcMar>
          <w:vAlign w:val="bottom"/>
        </w:tcPr>
        <w:p w14:paraId="31D298DB" w14:textId="77777777" w:rsidR="00E323D5" w:rsidRDefault="00E323D5" w:rsidP="0007108C">
          <w:pPr>
            <w:pStyle w:val="Footer"/>
          </w:pPr>
          <w:r>
            <w:t xml:space="preserve">icare is the brand of Insurance &amp; Care NSW, and acts for the Workers Compensation Nominal Insurer and provides services to Workers Compensation </w:t>
          </w:r>
          <w:r>
            <w:br/>
            <w:t>(Dust Diseases) Authority, Lifetime Care and Support Authority, Sporting Injuries Authority and NSW Self Insurance Corporation.</w:t>
          </w:r>
        </w:p>
      </w:tc>
    </w:tr>
  </w:tbl>
  <w:p w14:paraId="4036CDCA" w14:textId="19E733DB" w:rsidR="00EA41E7" w:rsidRDefault="0020605F">
    <w:pPr>
      <w:pStyle w:val="Footer"/>
    </w:pPr>
    <w:proofErr w:type="spellStart"/>
    <w:r>
      <w:t>i</w:t>
    </w:r>
    <w:r w:rsidR="008B6EF4">
      <w:t>care.access</w:t>
    </w:r>
    <w:r w:rsidR="00E323D5">
      <w:t>.form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79" w:type="dxa"/>
      <w:tblInd w:w="11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0479"/>
    </w:tblGrid>
    <w:tr w:rsidR="00EA41E7" w14:paraId="44046029" w14:textId="77777777" w:rsidTr="00B16A30">
      <w:trPr>
        <w:trHeight w:hRule="exact" w:val="641"/>
      </w:trPr>
      <w:tc>
        <w:tcPr>
          <w:tcW w:w="10479" w:type="dxa"/>
          <w:shd w:val="clear" w:color="auto" w:fill="auto"/>
          <w:tcMar>
            <w:left w:w="11" w:type="dxa"/>
          </w:tcMar>
          <w:vAlign w:val="bottom"/>
        </w:tcPr>
        <w:p w14:paraId="253381B9" w14:textId="77777777" w:rsidR="00EA41E7" w:rsidRDefault="0025693D" w:rsidP="00B16A30">
          <w:pPr>
            <w:pStyle w:val="Footer"/>
            <w:ind w:left="-28"/>
          </w:pPr>
          <w:bookmarkStart w:id="1" w:name="Footer_Graphic"/>
          <w:bookmarkEnd w:id="1"/>
          <w:r>
            <w:rPr>
              <w:noProof/>
              <w:lang w:eastAsia="en-AU"/>
            </w:rPr>
            <w:drawing>
              <wp:inline distT="0" distB="0" distL="0" distR="0" wp14:anchorId="687A9B74" wp14:editId="42AA977E">
                <wp:extent cx="5652000" cy="183600"/>
                <wp:effectExtent l="0" t="0" r="6350" b="698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titled-1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52000" cy="18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EA41E7" w14:paraId="06ADB17B" w14:textId="77777777" w:rsidTr="00B16A30">
      <w:trPr>
        <w:trHeight w:hRule="exact" w:val="357"/>
      </w:trPr>
      <w:tc>
        <w:tcPr>
          <w:tcW w:w="10479" w:type="dxa"/>
          <w:shd w:val="clear" w:color="auto" w:fill="auto"/>
          <w:tcMar>
            <w:top w:w="0" w:type="dxa"/>
            <w:bottom w:w="68" w:type="dxa"/>
          </w:tcMar>
          <w:vAlign w:val="bottom"/>
        </w:tcPr>
        <w:p w14:paraId="76E9E972" w14:textId="77777777" w:rsidR="00EA41E7" w:rsidRDefault="0025693D" w:rsidP="00B16A30">
          <w:pPr>
            <w:pStyle w:val="Footer"/>
          </w:pPr>
          <w:bookmarkStart w:id="2" w:name="Footer_Banner"/>
          <w:bookmarkEnd w:id="2"/>
          <w:r>
            <w:t xml:space="preserve">icare is the brand of Insurance &amp; Care NSW, and acts for the Workers Compensation Nominal Insurer and provides services to Workers Compensation </w:t>
          </w:r>
          <w:r>
            <w:br/>
            <w:t>(Dust Diseases) Authority, Lifetime Care and Support Authority, Sporting Injuries Authority and NSW Self Insurance Corporation.</w:t>
          </w:r>
        </w:p>
      </w:tc>
    </w:tr>
  </w:tbl>
  <w:p w14:paraId="507E60EC" w14:textId="2AF869A9" w:rsidR="00EA41E7" w:rsidRDefault="0020605F">
    <w:pPr>
      <w:pStyle w:val="Footer"/>
    </w:pPr>
    <w:proofErr w:type="spellStart"/>
    <w:r>
      <w:t>i</w:t>
    </w:r>
    <w:r w:rsidR="009329D7">
      <w:t>care.access.form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9EAAF6" w14:textId="77777777" w:rsidR="001C0616" w:rsidRDefault="001C0616">
      <w:r>
        <w:separator/>
      </w:r>
    </w:p>
  </w:footnote>
  <w:footnote w:type="continuationSeparator" w:id="0">
    <w:p w14:paraId="4BD1A10D" w14:textId="77777777" w:rsidR="001C0616" w:rsidRDefault="001C0616">
      <w:r>
        <w:continuationSeparator/>
      </w:r>
    </w:p>
  </w:footnote>
  <w:footnote w:id="1">
    <w:p w14:paraId="25829B43" w14:textId="77777777" w:rsidR="0020437F" w:rsidRPr="0020437F" w:rsidRDefault="0020437F">
      <w:pPr>
        <w:pStyle w:val="FootnoteText"/>
        <w:rPr>
          <w:sz w:val="16"/>
          <w:szCs w:val="16"/>
        </w:rPr>
      </w:pPr>
      <w:r w:rsidRPr="0020437F">
        <w:rPr>
          <w:rStyle w:val="FootnoteReference"/>
          <w:sz w:val="16"/>
          <w:szCs w:val="16"/>
        </w:rPr>
        <w:footnoteRef/>
      </w:r>
      <w:r w:rsidRPr="0020437F">
        <w:rPr>
          <w:sz w:val="16"/>
          <w:szCs w:val="16"/>
        </w:rPr>
        <w:t xml:space="preserve"> Please provide evidence of your relationship which the person whose personal information you are requesting if the Department does not already hold that information.</w:t>
      </w:r>
    </w:p>
  </w:footnote>
  <w:footnote w:id="2">
    <w:p w14:paraId="1E8B0EB1" w14:textId="77777777" w:rsidR="008B6EF4" w:rsidRDefault="008B6EF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B6EF4">
        <w:rPr>
          <w:sz w:val="16"/>
          <w:szCs w:val="16"/>
        </w:rPr>
        <w:t>If you are applying on behalf of another person other than your child or a person for whom you have legal guardianship please provide written authority and ID from that pers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BA403" w14:textId="77777777" w:rsidR="0020605F" w:rsidRDefault="002060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88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888"/>
    </w:tblGrid>
    <w:tr w:rsidR="00EA41E7" w14:paraId="2DA8EFF7" w14:textId="77777777" w:rsidTr="009329D7">
      <w:trPr>
        <w:trHeight w:hRule="exact" w:val="1423"/>
      </w:trPr>
      <w:tc>
        <w:tcPr>
          <w:tcW w:w="9888" w:type="dxa"/>
        </w:tcPr>
        <w:p w14:paraId="5F3FCD04" w14:textId="77777777" w:rsidR="00EA41E7" w:rsidRDefault="00EA41E7" w:rsidP="00395C8C"/>
      </w:tc>
    </w:tr>
  </w:tbl>
  <w:p w14:paraId="450AA495" w14:textId="77777777" w:rsidR="00EA41E7" w:rsidRDefault="00EA41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200" w:type="dxa"/>
      <w:tblInd w:w="-14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200"/>
    </w:tblGrid>
    <w:tr w:rsidR="00C804B7" w14:paraId="3941CD99" w14:textId="77777777" w:rsidTr="00C804B7">
      <w:trPr>
        <w:trHeight w:hRule="exact" w:val="1301"/>
      </w:trPr>
      <w:tc>
        <w:tcPr>
          <w:tcW w:w="9200" w:type="dxa"/>
        </w:tcPr>
        <w:p w14:paraId="35744077" w14:textId="77777777" w:rsidR="00C804B7" w:rsidRDefault="00C804B7" w:rsidP="0007108C">
          <w:pPr>
            <w:rPr>
              <w:rFonts w:cstheme="minorHAnsi"/>
            </w:rPr>
          </w:pPr>
          <w:r w:rsidRPr="008240EA">
            <w:rPr>
              <w:rFonts w:cstheme="minorHAnsi"/>
              <w:noProof/>
              <w:lang w:eastAsia="en-AU"/>
            </w:rPr>
            <w:drawing>
              <wp:inline distT="0" distB="0" distL="0" distR="0" wp14:anchorId="770351BC" wp14:editId="556395E7">
                <wp:extent cx="1525780" cy="449999"/>
                <wp:effectExtent l="0" t="0" r="0" b="7620"/>
                <wp:docPr id="2" name="Picture 2" title="icar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black_RGB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5780" cy="4499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7D9D9CA" w14:textId="77777777" w:rsidR="00C804B7" w:rsidRDefault="00C804B7" w:rsidP="0007108C">
          <w:pPr>
            <w:rPr>
              <w:rFonts w:cstheme="minorHAnsi"/>
            </w:rPr>
          </w:pPr>
        </w:p>
        <w:p w14:paraId="0B84FBF1" w14:textId="77777777" w:rsidR="00C804B7" w:rsidRPr="009A03E8" w:rsidRDefault="00BE67B9" w:rsidP="009A03E8">
          <w:pPr>
            <w:pStyle w:val="Heading1"/>
          </w:pPr>
          <w:r w:rsidRPr="009A03E8">
            <w:t xml:space="preserve">Application for </w:t>
          </w:r>
          <w:r w:rsidR="0056689F" w:rsidRPr="009A03E8">
            <w:t>Access</w:t>
          </w:r>
          <w:r w:rsidR="00EC7B13" w:rsidRPr="009A03E8">
            <w:t xml:space="preserve"> to personal and/or health information</w:t>
          </w:r>
        </w:p>
        <w:p w14:paraId="07C21310" w14:textId="77777777" w:rsidR="000A4C84" w:rsidRDefault="000A4C84" w:rsidP="0007108C">
          <w:pPr>
            <w:rPr>
              <w:rFonts w:ascii="Arial" w:hAnsi="Arial" w:cs="Arial"/>
              <w:b/>
              <w:bCs/>
              <w:color w:val="E0048B"/>
              <w:sz w:val="28"/>
              <w:szCs w:val="28"/>
            </w:rPr>
          </w:pPr>
        </w:p>
        <w:p w14:paraId="3B61FD5E" w14:textId="77777777" w:rsidR="000A4C84" w:rsidRPr="00CA15C8" w:rsidRDefault="000A4C84" w:rsidP="0007108C">
          <w:pPr>
            <w:rPr>
              <w:rFonts w:cstheme="minorHAnsi"/>
            </w:rPr>
          </w:pPr>
        </w:p>
      </w:tc>
    </w:tr>
  </w:tbl>
  <w:p w14:paraId="2C79473E" w14:textId="77777777" w:rsidR="00C804B7" w:rsidRDefault="00C804B7" w:rsidP="00C804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7C06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2C637E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232531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A0BDA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3EA1F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141C8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B27A2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9427D4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</w:abstractNum>
  <w:abstractNum w:abstractNumId="10" w15:restartNumberingAfterBreak="0">
    <w:nsid w:val="4A350BD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6776B3A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89922C3"/>
    <w:multiLevelType w:val="hybridMultilevel"/>
    <w:tmpl w:val="A07425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BF5AE9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E24E6E"/>
    <w:multiLevelType w:val="hybridMultilevel"/>
    <w:tmpl w:val="5FB6219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867254"/>
    <w:multiLevelType w:val="hybridMultilevel"/>
    <w:tmpl w:val="441A2D6C"/>
    <w:lvl w:ilvl="0" w:tplc="538443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11"/>
  </w:num>
  <w:num w:numId="13">
    <w:abstractNumId w:val="10"/>
  </w:num>
  <w:num w:numId="14">
    <w:abstractNumId w:val="13"/>
  </w:num>
  <w:num w:numId="15">
    <w:abstractNumId w:val="15"/>
  </w:num>
  <w:num w:numId="16">
    <w:abstractNumId w:val="12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sDQwNLc0MzY3NTRT0lEKTi0uzszPAykwrAUAw48UsiwAAAA="/>
    <w:docVar w:name="ColourChosen" w:val="Magenta"/>
    <w:docVar w:name="DivisionChosen" w:val="NoDivision"/>
  </w:docVars>
  <w:rsids>
    <w:rsidRoot w:val="0025693D"/>
    <w:rsid w:val="0000211C"/>
    <w:rsid w:val="00003847"/>
    <w:rsid w:val="000040F5"/>
    <w:rsid w:val="00013E15"/>
    <w:rsid w:val="00023E2C"/>
    <w:rsid w:val="00024FA7"/>
    <w:rsid w:val="00040819"/>
    <w:rsid w:val="0005278F"/>
    <w:rsid w:val="00062F37"/>
    <w:rsid w:val="00065419"/>
    <w:rsid w:val="00072DD3"/>
    <w:rsid w:val="00072EEB"/>
    <w:rsid w:val="000827A8"/>
    <w:rsid w:val="000A041F"/>
    <w:rsid w:val="000A075A"/>
    <w:rsid w:val="000A4C84"/>
    <w:rsid w:val="000B3764"/>
    <w:rsid w:val="000B3959"/>
    <w:rsid w:val="000D4EAA"/>
    <w:rsid w:val="000E1422"/>
    <w:rsid w:val="000E2CF3"/>
    <w:rsid w:val="000F2716"/>
    <w:rsid w:val="0012122A"/>
    <w:rsid w:val="001229C5"/>
    <w:rsid w:val="001331A6"/>
    <w:rsid w:val="00135F8D"/>
    <w:rsid w:val="00150D7E"/>
    <w:rsid w:val="00173790"/>
    <w:rsid w:val="00176F7D"/>
    <w:rsid w:val="00180C44"/>
    <w:rsid w:val="001836EA"/>
    <w:rsid w:val="0019137B"/>
    <w:rsid w:val="00194BF8"/>
    <w:rsid w:val="00195232"/>
    <w:rsid w:val="001C0616"/>
    <w:rsid w:val="001F1998"/>
    <w:rsid w:val="001F2077"/>
    <w:rsid w:val="001F2CFB"/>
    <w:rsid w:val="0020437F"/>
    <w:rsid w:val="00206055"/>
    <w:rsid w:val="0020605F"/>
    <w:rsid w:val="00216E24"/>
    <w:rsid w:val="002173C7"/>
    <w:rsid w:val="002233C9"/>
    <w:rsid w:val="0022583F"/>
    <w:rsid w:val="00250FA8"/>
    <w:rsid w:val="002519AB"/>
    <w:rsid w:val="0025693D"/>
    <w:rsid w:val="00266AF4"/>
    <w:rsid w:val="00267A42"/>
    <w:rsid w:val="002964CF"/>
    <w:rsid w:val="002C4890"/>
    <w:rsid w:val="002C57FE"/>
    <w:rsid w:val="002D6FB5"/>
    <w:rsid w:val="002E11A8"/>
    <w:rsid w:val="002F3189"/>
    <w:rsid w:val="0030384F"/>
    <w:rsid w:val="0031323D"/>
    <w:rsid w:val="003366D8"/>
    <w:rsid w:val="00337345"/>
    <w:rsid w:val="00342012"/>
    <w:rsid w:val="0034420B"/>
    <w:rsid w:val="00351B27"/>
    <w:rsid w:val="0038152B"/>
    <w:rsid w:val="0038164D"/>
    <w:rsid w:val="00395C8C"/>
    <w:rsid w:val="003972DC"/>
    <w:rsid w:val="003A0B79"/>
    <w:rsid w:val="003A3511"/>
    <w:rsid w:val="003A4E9D"/>
    <w:rsid w:val="003A7CF6"/>
    <w:rsid w:val="003C42DB"/>
    <w:rsid w:val="003D536C"/>
    <w:rsid w:val="003E0CD3"/>
    <w:rsid w:val="003F12C1"/>
    <w:rsid w:val="0040198B"/>
    <w:rsid w:val="00402CC4"/>
    <w:rsid w:val="004117DD"/>
    <w:rsid w:val="0041544A"/>
    <w:rsid w:val="00441C83"/>
    <w:rsid w:val="00446C21"/>
    <w:rsid w:val="004809AC"/>
    <w:rsid w:val="00493205"/>
    <w:rsid w:val="004A06E9"/>
    <w:rsid w:val="004A5161"/>
    <w:rsid w:val="004C4AC1"/>
    <w:rsid w:val="00502105"/>
    <w:rsid w:val="005036F4"/>
    <w:rsid w:val="00503E96"/>
    <w:rsid w:val="00503F6C"/>
    <w:rsid w:val="0051279E"/>
    <w:rsid w:val="00521157"/>
    <w:rsid w:val="00527086"/>
    <w:rsid w:val="0054087F"/>
    <w:rsid w:val="0055365D"/>
    <w:rsid w:val="0055748F"/>
    <w:rsid w:val="0056426F"/>
    <w:rsid w:val="0056689F"/>
    <w:rsid w:val="0057670A"/>
    <w:rsid w:val="0058328A"/>
    <w:rsid w:val="00584B88"/>
    <w:rsid w:val="00584C32"/>
    <w:rsid w:val="005B2999"/>
    <w:rsid w:val="005B7061"/>
    <w:rsid w:val="005D51B4"/>
    <w:rsid w:val="005E59BB"/>
    <w:rsid w:val="005E7687"/>
    <w:rsid w:val="00600B6E"/>
    <w:rsid w:val="0060333F"/>
    <w:rsid w:val="00611DE3"/>
    <w:rsid w:val="00613454"/>
    <w:rsid w:val="00616222"/>
    <w:rsid w:val="0062113A"/>
    <w:rsid w:val="0062143B"/>
    <w:rsid w:val="00645722"/>
    <w:rsid w:val="00662FEE"/>
    <w:rsid w:val="006A3CA6"/>
    <w:rsid w:val="006A68E7"/>
    <w:rsid w:val="006B52B2"/>
    <w:rsid w:val="006B7703"/>
    <w:rsid w:val="006C0C21"/>
    <w:rsid w:val="006C1AB8"/>
    <w:rsid w:val="006E6C74"/>
    <w:rsid w:val="006E6E7A"/>
    <w:rsid w:val="006F5594"/>
    <w:rsid w:val="006F5B61"/>
    <w:rsid w:val="006F693E"/>
    <w:rsid w:val="00730A8B"/>
    <w:rsid w:val="00746EC2"/>
    <w:rsid w:val="00756452"/>
    <w:rsid w:val="007760F7"/>
    <w:rsid w:val="00790FD7"/>
    <w:rsid w:val="00792584"/>
    <w:rsid w:val="00796E2E"/>
    <w:rsid w:val="007B2055"/>
    <w:rsid w:val="007B7167"/>
    <w:rsid w:val="007D267F"/>
    <w:rsid w:val="007D28D3"/>
    <w:rsid w:val="007D7DED"/>
    <w:rsid w:val="007E31E6"/>
    <w:rsid w:val="007E79C4"/>
    <w:rsid w:val="007F569A"/>
    <w:rsid w:val="0080209D"/>
    <w:rsid w:val="0082035B"/>
    <w:rsid w:val="008308E8"/>
    <w:rsid w:val="008452C7"/>
    <w:rsid w:val="00845C7C"/>
    <w:rsid w:val="00867E03"/>
    <w:rsid w:val="008710B3"/>
    <w:rsid w:val="00893BF6"/>
    <w:rsid w:val="008970EE"/>
    <w:rsid w:val="008A6762"/>
    <w:rsid w:val="008B1037"/>
    <w:rsid w:val="008B6EF4"/>
    <w:rsid w:val="008D5898"/>
    <w:rsid w:val="008E0AA4"/>
    <w:rsid w:val="008E6439"/>
    <w:rsid w:val="008F28C0"/>
    <w:rsid w:val="008F7EFE"/>
    <w:rsid w:val="0090718B"/>
    <w:rsid w:val="0091192F"/>
    <w:rsid w:val="00917AB9"/>
    <w:rsid w:val="00926C1A"/>
    <w:rsid w:val="00930A1D"/>
    <w:rsid w:val="009329D7"/>
    <w:rsid w:val="009445FC"/>
    <w:rsid w:val="00951CC5"/>
    <w:rsid w:val="00956868"/>
    <w:rsid w:val="00962AD4"/>
    <w:rsid w:val="00975069"/>
    <w:rsid w:val="009A03E8"/>
    <w:rsid w:val="009A2C25"/>
    <w:rsid w:val="009C3106"/>
    <w:rsid w:val="009C5FE4"/>
    <w:rsid w:val="009D547E"/>
    <w:rsid w:val="009D7CAD"/>
    <w:rsid w:val="009E1186"/>
    <w:rsid w:val="009E4047"/>
    <w:rsid w:val="00A04651"/>
    <w:rsid w:val="00A05694"/>
    <w:rsid w:val="00A074F9"/>
    <w:rsid w:val="00A1628D"/>
    <w:rsid w:val="00A24C8A"/>
    <w:rsid w:val="00A27352"/>
    <w:rsid w:val="00A30825"/>
    <w:rsid w:val="00A52D0F"/>
    <w:rsid w:val="00A62E09"/>
    <w:rsid w:val="00A6363F"/>
    <w:rsid w:val="00A92FA3"/>
    <w:rsid w:val="00AB3CFD"/>
    <w:rsid w:val="00AC3147"/>
    <w:rsid w:val="00AC473D"/>
    <w:rsid w:val="00AC74F3"/>
    <w:rsid w:val="00AD1DFE"/>
    <w:rsid w:val="00AD1E78"/>
    <w:rsid w:val="00AE1477"/>
    <w:rsid w:val="00AE2010"/>
    <w:rsid w:val="00AF0AF2"/>
    <w:rsid w:val="00AF2607"/>
    <w:rsid w:val="00AF7326"/>
    <w:rsid w:val="00B0164D"/>
    <w:rsid w:val="00B1335B"/>
    <w:rsid w:val="00B16A30"/>
    <w:rsid w:val="00B32CC5"/>
    <w:rsid w:val="00B33BC0"/>
    <w:rsid w:val="00B51438"/>
    <w:rsid w:val="00B55945"/>
    <w:rsid w:val="00B61DAE"/>
    <w:rsid w:val="00B81D77"/>
    <w:rsid w:val="00B85D6E"/>
    <w:rsid w:val="00B85EB0"/>
    <w:rsid w:val="00B90DEC"/>
    <w:rsid w:val="00B9199A"/>
    <w:rsid w:val="00BA3C50"/>
    <w:rsid w:val="00BA6A42"/>
    <w:rsid w:val="00BA71E8"/>
    <w:rsid w:val="00BA7570"/>
    <w:rsid w:val="00BD449F"/>
    <w:rsid w:val="00BD54CA"/>
    <w:rsid w:val="00BE3A64"/>
    <w:rsid w:val="00BE67B9"/>
    <w:rsid w:val="00BF7599"/>
    <w:rsid w:val="00C03B91"/>
    <w:rsid w:val="00C17C93"/>
    <w:rsid w:val="00C261F7"/>
    <w:rsid w:val="00C27ED6"/>
    <w:rsid w:val="00C415BD"/>
    <w:rsid w:val="00C47870"/>
    <w:rsid w:val="00C62615"/>
    <w:rsid w:val="00C63184"/>
    <w:rsid w:val="00C67EDC"/>
    <w:rsid w:val="00C706F7"/>
    <w:rsid w:val="00C750BB"/>
    <w:rsid w:val="00C76DF8"/>
    <w:rsid w:val="00C804B7"/>
    <w:rsid w:val="00C91204"/>
    <w:rsid w:val="00CA15C8"/>
    <w:rsid w:val="00CB4107"/>
    <w:rsid w:val="00CC1EAE"/>
    <w:rsid w:val="00CD7C07"/>
    <w:rsid w:val="00CE7002"/>
    <w:rsid w:val="00CF3944"/>
    <w:rsid w:val="00CF63FC"/>
    <w:rsid w:val="00CF6A32"/>
    <w:rsid w:val="00D03342"/>
    <w:rsid w:val="00D033AA"/>
    <w:rsid w:val="00D156AB"/>
    <w:rsid w:val="00D161DC"/>
    <w:rsid w:val="00D212DB"/>
    <w:rsid w:val="00D2788A"/>
    <w:rsid w:val="00D46C78"/>
    <w:rsid w:val="00D51191"/>
    <w:rsid w:val="00D74A7B"/>
    <w:rsid w:val="00D7618D"/>
    <w:rsid w:val="00D819E9"/>
    <w:rsid w:val="00D81EE0"/>
    <w:rsid w:val="00D82024"/>
    <w:rsid w:val="00D94A94"/>
    <w:rsid w:val="00DB330F"/>
    <w:rsid w:val="00DD4F7B"/>
    <w:rsid w:val="00DE06C5"/>
    <w:rsid w:val="00DE13D1"/>
    <w:rsid w:val="00DE3522"/>
    <w:rsid w:val="00E03292"/>
    <w:rsid w:val="00E0721A"/>
    <w:rsid w:val="00E1740F"/>
    <w:rsid w:val="00E31A5B"/>
    <w:rsid w:val="00E323D5"/>
    <w:rsid w:val="00E36F13"/>
    <w:rsid w:val="00E42E69"/>
    <w:rsid w:val="00E47C1B"/>
    <w:rsid w:val="00E54FD9"/>
    <w:rsid w:val="00E6083F"/>
    <w:rsid w:val="00E72577"/>
    <w:rsid w:val="00E84F26"/>
    <w:rsid w:val="00EA40F9"/>
    <w:rsid w:val="00EA41E7"/>
    <w:rsid w:val="00EA42BE"/>
    <w:rsid w:val="00EA453D"/>
    <w:rsid w:val="00EA4BC1"/>
    <w:rsid w:val="00EB50A9"/>
    <w:rsid w:val="00EC2973"/>
    <w:rsid w:val="00EC4832"/>
    <w:rsid w:val="00EC5A23"/>
    <w:rsid w:val="00EC7B13"/>
    <w:rsid w:val="00EE2DCD"/>
    <w:rsid w:val="00EE69C9"/>
    <w:rsid w:val="00EF21B6"/>
    <w:rsid w:val="00EF72DA"/>
    <w:rsid w:val="00F011A8"/>
    <w:rsid w:val="00F26A26"/>
    <w:rsid w:val="00F300CD"/>
    <w:rsid w:val="00F31F8C"/>
    <w:rsid w:val="00F457AE"/>
    <w:rsid w:val="00F614FD"/>
    <w:rsid w:val="00F80F67"/>
    <w:rsid w:val="00F818B5"/>
    <w:rsid w:val="00FA3F1B"/>
    <w:rsid w:val="00FE66D4"/>
    <w:rsid w:val="00FE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DA05FA"/>
  <w15:docId w15:val="{18716AFD-1EC0-4F25-8498-31AB16F7A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7">
    <w:lsdException w:name="Normal" w:uiPriority="0" w:qFormat="1"/>
    <w:lsdException w:name="heading 1" w:uiPriority="9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0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0" w:unhideWhenUsed="1"/>
    <w:lsdException w:name="footer" w:semiHidden="1" w:uiPriority="9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2" w:unhideWhenUsed="1" w:qFormat="1"/>
    <w:lsdException w:name="List Number" w:uiPriority="3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uiPriority="4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3" w:unhideWhenUsed="1" w:qFormat="1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97" w:unhideWhenUsed="1"/>
    <w:lsdException w:name="Body Text" w:semiHidden="1" w:uiPriority="0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7" w:unhideWhenUsed="1"/>
    <w:lsdException w:name="Subtitle" w:uiPriority="97"/>
    <w:lsdException w:name="Salutation" w:uiPriority="97"/>
    <w:lsdException w:name="Date" w:uiPriority="97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0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0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0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annotation subject" w:semiHidden="1" w:uiPriority="97" w:unhideWhenUsed="1"/>
    <w:lsdException w:name="No List" w:semiHidden="1" w:uiPriority="97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iPriority="97" w:unhideWhenUsed="1"/>
    <w:lsdException w:name="Placeholder Text" w:semiHidden="1" w:uiPriority="97"/>
    <w:lsdException w:name="No Spacing" w:uiPriority="97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 w:uiPriority="99"/>
    <w:lsdException w:name="List Paragraph" w:uiPriority="34" w:qFormat="1"/>
    <w:lsdException w:name="Quote" w:uiPriority="97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D449F"/>
    <w:pPr>
      <w:adjustRightInd w:val="0"/>
      <w:snapToGrid w:val="0"/>
      <w:spacing w:line="240" w:lineRule="atLeast"/>
    </w:pPr>
    <w:rPr>
      <w:rFonts w:asciiTheme="minorHAnsi" w:hAnsiTheme="minorHAnsi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3E8"/>
    <w:pPr>
      <w:outlineLvl w:val="0"/>
    </w:pPr>
    <w:rPr>
      <w:rFonts w:ascii="Arial" w:hAnsi="Arial" w:cs="Arial"/>
      <w:b/>
      <w:bCs/>
      <w:color w:val="D0006F"/>
      <w:sz w:val="28"/>
      <w:szCs w:val="28"/>
    </w:rPr>
  </w:style>
  <w:style w:type="paragraph" w:styleId="Heading2">
    <w:name w:val="heading 2"/>
    <w:basedOn w:val="Normal"/>
    <w:next w:val="Normal"/>
    <w:uiPriority w:val="1"/>
    <w:qFormat/>
    <w:rsid w:val="00BD449F"/>
    <w:pPr>
      <w:keepNext/>
      <w:outlineLvl w:val="1"/>
    </w:pPr>
    <w:rPr>
      <w:rFonts w:asciiTheme="majorHAnsi" w:hAnsiTheme="majorHAnsi" w:cs="Arial"/>
      <w:b/>
      <w:bCs/>
      <w:iCs/>
    </w:rPr>
  </w:style>
  <w:style w:type="paragraph" w:styleId="Heading3">
    <w:name w:val="heading 3"/>
    <w:basedOn w:val="Normal"/>
    <w:next w:val="Normal"/>
    <w:uiPriority w:val="1"/>
    <w:qFormat/>
    <w:rsid w:val="00BD449F"/>
    <w:pPr>
      <w:keepNext/>
      <w:outlineLvl w:val="2"/>
    </w:pPr>
    <w:rPr>
      <w:rFonts w:asciiTheme="majorHAnsi" w:hAnsiTheme="majorHAnsi" w:cs="Arial"/>
      <w:bCs/>
      <w:i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D44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B8BD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D449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05B5E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D449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5B5E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D449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D449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D449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2"/>
    <w:qFormat/>
    <w:rsid w:val="00BD449F"/>
    <w:pPr>
      <w:numPr>
        <w:numId w:val="11"/>
      </w:numPr>
    </w:pPr>
  </w:style>
  <w:style w:type="table" w:styleId="TableGrid">
    <w:name w:val="Table Grid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</w:style>
  <w:style w:type="paragraph" w:styleId="Header">
    <w:name w:val="header"/>
    <w:basedOn w:val="Normal"/>
    <w:link w:val="HeaderChar"/>
    <w:rsid w:val="00AC473D"/>
    <w:pPr>
      <w:spacing w:after="60"/>
    </w:pPr>
    <w:rPr>
      <w:color w:val="867E78"/>
      <w:sz w:val="18"/>
    </w:rPr>
  </w:style>
  <w:style w:type="paragraph" w:styleId="Footer">
    <w:name w:val="footer"/>
    <w:basedOn w:val="Normal"/>
    <w:link w:val="FooterChar"/>
    <w:uiPriority w:val="99"/>
    <w:rsid w:val="007F569A"/>
    <w:pPr>
      <w:spacing w:line="144" w:lineRule="atLeast"/>
    </w:pPr>
    <w:rPr>
      <w:color w:val="867E78"/>
      <w:sz w:val="12"/>
      <w:szCs w:val="14"/>
    </w:rPr>
  </w:style>
  <w:style w:type="character" w:styleId="PageNumber">
    <w:name w:val="page number"/>
    <w:basedOn w:val="DefaultParagraphFont"/>
    <w:uiPriority w:val="97"/>
    <w:semiHidden/>
    <w:rsid w:val="00BD449F"/>
    <w:rPr>
      <w:rFonts w:asciiTheme="minorHAnsi" w:hAnsiTheme="minorHAnsi"/>
      <w:sz w:val="16"/>
    </w:rPr>
  </w:style>
  <w:style w:type="numbering" w:styleId="111111">
    <w:name w:val="Outline List 2"/>
    <w:basedOn w:val="NoList"/>
    <w:uiPriority w:val="97"/>
    <w:semiHidden/>
    <w:rsid w:val="00BD449F"/>
    <w:pPr>
      <w:numPr>
        <w:numId w:val="12"/>
      </w:numPr>
    </w:pPr>
  </w:style>
  <w:style w:type="numbering" w:styleId="1ai">
    <w:name w:val="Outline List 1"/>
    <w:basedOn w:val="NoList"/>
    <w:uiPriority w:val="97"/>
    <w:semiHidden/>
    <w:rsid w:val="00BD449F"/>
    <w:pPr>
      <w:numPr>
        <w:numId w:val="13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BD449F"/>
    <w:rPr>
      <w:rFonts w:asciiTheme="majorHAnsi" w:eastAsiaTheme="majorEastAsia" w:hAnsiTheme="majorHAnsi" w:cstheme="majorBidi"/>
      <w:b/>
      <w:bCs/>
      <w:i/>
      <w:iCs/>
      <w:color w:val="00B8BD" w:themeColor="accent1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D449F"/>
    <w:rPr>
      <w:rFonts w:asciiTheme="majorHAnsi" w:eastAsiaTheme="majorEastAsia" w:hAnsiTheme="majorHAnsi" w:cstheme="majorBidi"/>
      <w:color w:val="005B5E" w:themeColor="accent1" w:themeShade="7F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D449F"/>
    <w:rPr>
      <w:rFonts w:asciiTheme="majorHAnsi" w:eastAsiaTheme="majorEastAsia" w:hAnsiTheme="majorHAnsi" w:cstheme="majorBidi"/>
      <w:i/>
      <w:iCs/>
      <w:color w:val="005B5E" w:themeColor="accent1" w:themeShade="7F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D449F"/>
    <w:rPr>
      <w:rFonts w:asciiTheme="majorHAnsi" w:eastAsiaTheme="majorEastAsia" w:hAnsiTheme="majorHAnsi" w:cstheme="majorBidi"/>
      <w:i/>
      <w:iCs/>
      <w:color w:val="404040" w:themeColor="text1" w:themeTint="BF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D449F"/>
    <w:rPr>
      <w:rFonts w:asciiTheme="majorHAnsi" w:eastAsiaTheme="majorEastAsia" w:hAnsiTheme="majorHAnsi" w:cstheme="majorBidi"/>
      <w:color w:val="404040" w:themeColor="text1" w:themeTint="BF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D449F"/>
    <w:rPr>
      <w:rFonts w:asciiTheme="majorHAnsi" w:eastAsiaTheme="majorEastAsia" w:hAnsiTheme="majorHAnsi" w:cstheme="majorBidi"/>
      <w:i/>
      <w:iCs/>
      <w:color w:val="404040" w:themeColor="text1" w:themeTint="BF"/>
      <w:lang w:val="en-AU" w:eastAsia="ja-JP"/>
    </w:rPr>
  </w:style>
  <w:style w:type="numbering" w:styleId="ArticleSection">
    <w:name w:val="Outline List 3"/>
    <w:basedOn w:val="NoList"/>
    <w:uiPriority w:val="97"/>
    <w:semiHidden/>
    <w:rsid w:val="00BD449F"/>
    <w:pPr>
      <w:numPr>
        <w:numId w:val="14"/>
      </w:numPr>
    </w:pPr>
  </w:style>
  <w:style w:type="paragraph" w:styleId="BalloonText">
    <w:name w:val="Balloon Text"/>
    <w:basedOn w:val="Normal"/>
    <w:link w:val="BalloonTextChar"/>
    <w:uiPriority w:val="97"/>
    <w:semiHidden/>
    <w:rsid w:val="00BD449F"/>
    <w:pPr>
      <w:spacing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449F"/>
    <w:rPr>
      <w:rFonts w:asciiTheme="minorHAnsi" w:hAnsiTheme="minorHAnsi" w:cs="Tahoma"/>
      <w:sz w:val="16"/>
      <w:szCs w:val="16"/>
      <w:lang w:val="en-AU" w:eastAsia="ja-JP"/>
    </w:rPr>
  </w:style>
  <w:style w:type="paragraph" w:styleId="Bibliography">
    <w:name w:val="Bibliography"/>
    <w:basedOn w:val="Normal"/>
    <w:next w:val="Normal"/>
    <w:uiPriority w:val="97"/>
    <w:semiHidden/>
    <w:unhideWhenUsed/>
    <w:rsid w:val="00BD449F"/>
  </w:style>
  <w:style w:type="paragraph" w:styleId="BlockText">
    <w:name w:val="Block Text"/>
    <w:basedOn w:val="Normal"/>
    <w:uiPriority w:val="97"/>
    <w:semiHidden/>
    <w:rsid w:val="00BD449F"/>
    <w:pPr>
      <w:pBdr>
        <w:top w:val="single" w:sz="2" w:space="10" w:color="00B8BD" w:themeColor="accent1" w:shadow="1" w:frame="1"/>
        <w:left w:val="single" w:sz="2" w:space="10" w:color="00B8BD" w:themeColor="accent1" w:shadow="1" w:frame="1"/>
        <w:bottom w:val="single" w:sz="2" w:space="10" w:color="00B8BD" w:themeColor="accent1" w:shadow="1" w:frame="1"/>
        <w:right w:val="single" w:sz="2" w:space="10" w:color="00B8BD" w:themeColor="accent1" w:shadow="1" w:frame="1"/>
      </w:pBdr>
      <w:ind w:left="1152" w:right="1152"/>
    </w:pPr>
    <w:rPr>
      <w:rFonts w:eastAsiaTheme="minorEastAsia" w:cstheme="minorBidi"/>
      <w:i/>
      <w:iCs/>
      <w:color w:val="00B8BD" w:themeColor="accent1"/>
    </w:rPr>
  </w:style>
  <w:style w:type="paragraph" w:styleId="BodyText">
    <w:name w:val="Body Text"/>
    <w:basedOn w:val="Normal"/>
    <w:link w:val="BodyTextChar"/>
    <w:semiHidden/>
    <w:rsid w:val="00BD449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D449F"/>
    <w:rPr>
      <w:rFonts w:asciiTheme="minorHAnsi" w:hAnsiTheme="minorHAnsi"/>
      <w:lang w:val="en-AU" w:eastAsia="ja-JP"/>
    </w:rPr>
  </w:style>
  <w:style w:type="paragraph" w:styleId="BodyText2">
    <w:name w:val="Body Text 2"/>
    <w:basedOn w:val="Normal"/>
    <w:link w:val="BodyText2Char"/>
    <w:semiHidden/>
    <w:rsid w:val="00BD449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D449F"/>
    <w:rPr>
      <w:rFonts w:asciiTheme="minorHAnsi" w:hAnsiTheme="minorHAnsi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BD449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BD449F"/>
    <w:rPr>
      <w:rFonts w:asciiTheme="minorHAnsi" w:hAnsiTheme="minorHAnsi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BD449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BD449F"/>
    <w:rPr>
      <w:rFonts w:asciiTheme="minorHAnsi" w:hAnsiTheme="minorHAnsi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BD449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BD449F"/>
    <w:rPr>
      <w:rFonts w:asciiTheme="minorHAnsi" w:hAnsiTheme="minorHAnsi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BD449F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BD449F"/>
    <w:rPr>
      <w:rFonts w:asciiTheme="minorHAnsi" w:hAnsiTheme="minorHAnsi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BD449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D449F"/>
    <w:rPr>
      <w:rFonts w:asciiTheme="minorHAnsi" w:hAnsiTheme="minorHAnsi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BD449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D449F"/>
    <w:rPr>
      <w:rFonts w:asciiTheme="minorHAnsi" w:hAnsiTheme="minorHAnsi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BD449F"/>
    <w:rPr>
      <w:rFonts w:asciiTheme="minorHAnsi" w:hAnsi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BD449F"/>
    <w:pPr>
      <w:spacing w:after="200" w:line="240" w:lineRule="auto"/>
    </w:pPr>
    <w:rPr>
      <w:b/>
      <w:bCs/>
      <w:color w:val="00B8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BD449F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rsid w:val="00BD449F"/>
    <w:rPr>
      <w:rFonts w:asciiTheme="minorHAnsi" w:hAnsiTheme="minorHAnsi"/>
      <w:lang w:val="en-AU" w:eastAsia="ja-JP"/>
    </w:rPr>
  </w:style>
  <w:style w:type="table" w:styleId="ColorfulGrid">
    <w:name w:val="Colorful Grid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D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7EF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898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898D" w:themeFill="accent1" w:themeFillShade="BF"/>
      </w:tcPr>
    </w:tblStylePr>
    <w:tblStylePr w:type="band1Vert">
      <w:tblPr/>
      <w:tcPr>
        <w:shd w:val="clear" w:color="auto" w:fill="5FFAFF" w:themeFill="accent1" w:themeFillTint="7F"/>
      </w:tcPr>
    </w:tblStylePr>
    <w:tblStylePr w:type="band1Horz">
      <w:tblPr/>
      <w:tcPr>
        <w:shd w:val="clear" w:color="auto" w:fill="5FFA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1D7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D1E4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4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98A2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98A2F" w:themeFill="accent2" w:themeFillShade="BF"/>
      </w:tcPr>
    </w:tblStylePr>
    <w:tblStylePr w:type="band1Vert">
      <w:tblPr/>
      <w:tcPr>
        <w:shd w:val="clear" w:color="auto" w:fill="C6DD9D" w:themeFill="accent2" w:themeFillTint="7F"/>
      </w:tcPr>
    </w:tblStylePr>
    <w:tblStylePr w:type="band1Horz">
      <w:tblPr/>
      <w:tcPr>
        <w:shd w:val="clear" w:color="auto" w:fill="C6DD9D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C7E8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D8FD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8FD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A7036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A70367" w:themeFill="accent3" w:themeFillShade="BF"/>
      </w:tcPr>
    </w:tblStylePr>
    <w:tblStylePr w:type="band1Vert">
      <w:tblPr/>
      <w:tcPr>
        <w:shd w:val="clear" w:color="auto" w:fill="FC74C7" w:themeFill="accent3" w:themeFillTint="7F"/>
      </w:tcPr>
    </w:tblStylePr>
    <w:tblStylePr w:type="band1Horz">
      <w:tblPr/>
      <w:tcPr>
        <w:shd w:val="clear" w:color="auto" w:fill="FC74C7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6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CD8A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8A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97A0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97A07" w:themeFill="accent4" w:themeFillShade="BF"/>
      </w:tcPr>
    </w:tblStylePr>
    <w:tblStylePr w:type="band1Vert">
      <w:tblPr/>
      <w:tcPr>
        <w:shd w:val="clear" w:color="auto" w:fill="FBCF99" w:themeFill="accent4" w:themeFillTint="7F"/>
      </w:tcPr>
    </w:tblStylePr>
    <w:tblStylePr w:type="band1Horz">
      <w:tblPr/>
      <w:tcPr>
        <w:shd w:val="clear" w:color="auto" w:fill="FBCF99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DAEC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CFB6DA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FB6DA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43C7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43C77" w:themeFill="accent5" w:themeFillShade="BF"/>
      </w:tcPr>
    </w:tblStylePr>
    <w:tblStylePr w:type="band1Vert">
      <w:tblPr/>
      <w:tcPr>
        <w:shd w:val="clear" w:color="auto" w:fill="C3A5D1" w:themeFill="accent5" w:themeFillTint="7F"/>
      </w:tcPr>
    </w:tblStylePr>
    <w:tblStylePr w:type="band1Horz">
      <w:tblPr/>
      <w:tcPr>
        <w:shd w:val="clear" w:color="auto" w:fill="C3A5D1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DBD5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4B8A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4B8A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7321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73217" w:themeFill="accent6" w:themeFillShade="BF"/>
      </w:tcPr>
    </w:tblStylePr>
    <w:tblStylePr w:type="band1Vert">
      <w:tblPr/>
      <w:tcPr>
        <w:shd w:val="clear" w:color="auto" w:fill="F2A697" w:themeFill="accent6" w:themeFillTint="7F"/>
      </w:tcPr>
    </w:tblStylePr>
    <w:tblStylePr w:type="band1Horz">
      <w:tblPr/>
      <w:tcPr>
        <w:shd w:val="clear" w:color="auto" w:fill="F2A697" w:themeFill="accent6" w:themeFillTint="7F"/>
      </w:tcPr>
    </w:tblStylePr>
  </w:style>
  <w:style w:type="table" w:styleId="ColorfulList">
    <w:name w:val="Colorful List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9332" w:themeFill="accent2" w:themeFillShade="CC"/>
      </w:tcPr>
    </w:tblStylePr>
    <w:tblStylePr w:type="lastRow">
      <w:rPr>
        <w:b/>
        <w:bCs/>
        <w:color w:val="70933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DFFE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9332" w:themeFill="accent2" w:themeFillShade="CC"/>
      </w:tcPr>
    </w:tblStylePr>
    <w:tblStylePr w:type="lastRow">
      <w:rPr>
        <w:b/>
        <w:bCs/>
        <w:color w:val="70933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1" w:themeFillTint="3F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3F8EB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9332" w:themeFill="accent2" w:themeFillShade="CC"/>
      </w:tcPr>
    </w:tblStylePr>
    <w:tblStylePr w:type="lastRow">
      <w:rPr>
        <w:b/>
        <w:bCs/>
        <w:color w:val="70933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ECE" w:themeFill="accent2" w:themeFillTint="3F"/>
      </w:tcPr>
    </w:tblStylePr>
    <w:tblStylePr w:type="band1Horz">
      <w:tblPr/>
      <w:tcPr>
        <w:shd w:val="clear" w:color="auto" w:fill="E8F1D7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EE3F4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88208" w:themeFill="accent4" w:themeFillShade="CC"/>
      </w:tcPr>
    </w:tblStylePr>
    <w:tblStylePr w:type="lastRow">
      <w:rPr>
        <w:b/>
        <w:bCs/>
        <w:color w:val="E8820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AE3" w:themeFill="accent3" w:themeFillTint="3F"/>
      </w:tcPr>
    </w:tblStylePr>
    <w:tblStylePr w:type="band1Horz">
      <w:tblPr/>
      <w:tcPr>
        <w:shd w:val="clear" w:color="auto" w:fill="FEC7E8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EF5EB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036E" w:themeFill="accent3" w:themeFillShade="CC"/>
      </w:tcPr>
    </w:tblStylePr>
    <w:tblStylePr w:type="lastRow">
      <w:rPr>
        <w:b/>
        <w:bCs/>
        <w:color w:val="B3036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C" w:themeFill="accent4" w:themeFillTint="3F"/>
      </w:tcPr>
    </w:tblStylePr>
    <w:tblStylePr w:type="band1Horz">
      <w:tblPr/>
      <w:tcPr>
        <w:shd w:val="clear" w:color="auto" w:fill="FDEBD6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3EDF6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3618" w:themeFill="accent6" w:themeFillShade="CC"/>
      </w:tcPr>
    </w:tblStylePr>
    <w:tblStylePr w:type="lastRow">
      <w:rPr>
        <w:b/>
        <w:bCs/>
        <w:color w:val="C4361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E8" w:themeFill="accent5" w:themeFillTint="3F"/>
      </w:tcPr>
    </w:tblStylePr>
    <w:tblStylePr w:type="band1Horz">
      <w:tblPr/>
      <w:tcPr>
        <w:shd w:val="clear" w:color="auto" w:fill="E7DAEC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</w:tblPr>
    <w:tcPr>
      <w:shd w:val="clear" w:color="auto" w:fill="FCEDEA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407F" w:themeFill="accent5" w:themeFillShade="CC"/>
      </w:tcPr>
    </w:tblStylePr>
    <w:tblStylePr w:type="lastRow">
      <w:rPr>
        <w:b/>
        <w:bCs/>
        <w:color w:val="6A407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3CB" w:themeFill="accent6" w:themeFillTint="3F"/>
      </w:tcPr>
    </w:tblStylePr>
    <w:tblStylePr w:type="band1Horz">
      <w:tblPr/>
      <w:tcPr>
        <w:shd w:val="clear" w:color="auto" w:fill="F9DBD5" w:themeFill="accent6" w:themeFillTint="33"/>
      </w:tcPr>
    </w:tblStylePr>
  </w:style>
  <w:style w:type="table" w:styleId="ColorfulShading">
    <w:name w:val="Colorful Shading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8DB93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8DB9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8DB93F" w:themeColor="accent2"/>
        <w:left w:val="single" w:sz="4" w:space="0" w:color="00B8BD" w:themeColor="accent1"/>
        <w:bottom w:val="single" w:sz="4" w:space="0" w:color="00B8BD" w:themeColor="accent1"/>
        <w:right w:val="single" w:sz="4" w:space="0" w:color="00B8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E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8DB9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E7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E71" w:themeColor="accent1" w:themeShade="99"/>
          <w:insideV w:val="nil"/>
        </w:tcBorders>
        <w:shd w:val="clear" w:color="auto" w:fill="006E7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E71" w:themeFill="accent1" w:themeFillShade="99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5FFA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8DB93F" w:themeColor="accent2"/>
        <w:left w:val="single" w:sz="4" w:space="0" w:color="8DB93F" w:themeColor="accent2"/>
        <w:bottom w:val="single" w:sz="4" w:space="0" w:color="8DB93F" w:themeColor="accent2"/>
        <w:right w:val="single" w:sz="4" w:space="0" w:color="8DB93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8EB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8DB9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6E25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6E25" w:themeColor="accent2" w:themeShade="99"/>
          <w:insideV w:val="nil"/>
        </w:tcBorders>
        <w:shd w:val="clear" w:color="auto" w:fill="546E25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E25" w:themeFill="accent2" w:themeFillShade="99"/>
      </w:tcPr>
    </w:tblStylePr>
    <w:tblStylePr w:type="band1Vert">
      <w:tblPr/>
      <w:tcPr>
        <w:shd w:val="clear" w:color="auto" w:fill="D1E4B0" w:themeFill="accent2" w:themeFillTint="66"/>
      </w:tcPr>
    </w:tblStylePr>
    <w:tblStylePr w:type="band1Horz">
      <w:tblPr/>
      <w:tcPr>
        <w:shd w:val="clear" w:color="auto" w:fill="C6DD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F8A034" w:themeColor="accent4"/>
        <w:left w:val="single" w:sz="4" w:space="0" w:color="E0048B" w:themeColor="accent3"/>
        <w:bottom w:val="single" w:sz="4" w:space="0" w:color="E0048B" w:themeColor="accent3"/>
        <w:right w:val="single" w:sz="4" w:space="0" w:color="E0048B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3F4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F8A03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025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0253" w:themeColor="accent3" w:themeShade="99"/>
          <w:insideV w:val="nil"/>
        </w:tcBorders>
        <w:shd w:val="clear" w:color="auto" w:fill="86025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0253" w:themeFill="accent3" w:themeFillShade="99"/>
      </w:tcPr>
    </w:tblStylePr>
    <w:tblStylePr w:type="band1Vert">
      <w:tblPr/>
      <w:tcPr>
        <w:shd w:val="clear" w:color="auto" w:fill="FD8FD2" w:themeFill="accent3" w:themeFillTint="66"/>
      </w:tcPr>
    </w:tblStylePr>
    <w:tblStylePr w:type="band1Horz">
      <w:tblPr/>
      <w:tcPr>
        <w:shd w:val="clear" w:color="auto" w:fill="FC74C7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E0048B" w:themeColor="accent3"/>
        <w:left w:val="single" w:sz="4" w:space="0" w:color="F8A034" w:themeColor="accent4"/>
        <w:bottom w:val="single" w:sz="4" w:space="0" w:color="F8A034" w:themeColor="accent4"/>
        <w:right w:val="single" w:sz="4" w:space="0" w:color="F8A03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B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E0048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E620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E6206" w:themeColor="accent4" w:themeShade="99"/>
          <w:insideV w:val="nil"/>
        </w:tcBorders>
        <w:shd w:val="clear" w:color="auto" w:fill="AE620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6206" w:themeFill="accent4" w:themeFillShade="99"/>
      </w:tcPr>
    </w:tblStylePr>
    <w:tblStylePr w:type="band1Vert">
      <w:tblPr/>
      <w:tcPr>
        <w:shd w:val="clear" w:color="auto" w:fill="FCD8AD" w:themeFill="accent4" w:themeFillTint="66"/>
      </w:tcPr>
    </w:tblStylePr>
    <w:tblStylePr w:type="band1Horz">
      <w:tblPr/>
      <w:tcPr>
        <w:shd w:val="clear" w:color="auto" w:fill="FBCF9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E54F2F" w:themeColor="accent6"/>
        <w:left w:val="single" w:sz="4" w:space="0" w:color="86509F" w:themeColor="accent5"/>
        <w:bottom w:val="single" w:sz="4" w:space="0" w:color="86509F" w:themeColor="accent5"/>
        <w:right w:val="single" w:sz="4" w:space="0" w:color="86509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EDF6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E54F2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305F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305F" w:themeColor="accent5" w:themeShade="99"/>
          <w:insideV w:val="nil"/>
        </w:tcBorders>
        <w:shd w:val="clear" w:color="auto" w:fill="50305F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305F" w:themeFill="accent5" w:themeFillShade="99"/>
      </w:tcPr>
    </w:tblStylePr>
    <w:tblStylePr w:type="band1Vert">
      <w:tblPr/>
      <w:tcPr>
        <w:shd w:val="clear" w:color="auto" w:fill="CFB6DA" w:themeFill="accent5" w:themeFillTint="66"/>
      </w:tcPr>
    </w:tblStylePr>
    <w:tblStylePr w:type="band1Horz">
      <w:tblPr/>
      <w:tcPr>
        <w:shd w:val="clear" w:color="auto" w:fill="C3A5D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24" w:space="0" w:color="86509F" w:themeColor="accent5"/>
        <w:left w:val="single" w:sz="4" w:space="0" w:color="E54F2F" w:themeColor="accent6"/>
        <w:bottom w:val="single" w:sz="4" w:space="0" w:color="E54F2F" w:themeColor="accent6"/>
        <w:right w:val="single" w:sz="4" w:space="0" w:color="E54F2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DEA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86509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281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2812" w:themeColor="accent6" w:themeShade="99"/>
          <w:insideV w:val="nil"/>
        </w:tcBorders>
        <w:shd w:val="clear" w:color="auto" w:fill="92281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2812" w:themeFill="accent6" w:themeFillShade="99"/>
      </w:tcPr>
    </w:tblStylePr>
    <w:tblStylePr w:type="band1Vert">
      <w:tblPr/>
      <w:tcPr>
        <w:shd w:val="clear" w:color="auto" w:fill="F4B8AB" w:themeFill="accent6" w:themeFillTint="66"/>
      </w:tcPr>
    </w:tblStylePr>
    <w:tblStylePr w:type="band1Horz">
      <w:tblPr/>
      <w:tcPr>
        <w:shd w:val="clear" w:color="auto" w:fill="F2A69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BD449F"/>
    <w:rPr>
      <w:rFonts w:asciiTheme="minorHAnsi" w:hAnsi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BD449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BD449F"/>
    <w:rPr>
      <w:rFonts w:asciiTheme="minorHAnsi" w:hAnsiTheme="minorHAnsi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BD44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D449F"/>
    <w:rPr>
      <w:rFonts w:asciiTheme="minorHAnsi" w:hAnsiTheme="minorHAnsi"/>
      <w:b/>
      <w:bCs/>
      <w:lang w:val="en-AU" w:eastAsia="ja-JP"/>
    </w:rPr>
  </w:style>
  <w:style w:type="table" w:styleId="DarkList">
    <w:name w:val="Dark List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00B8BD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B5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98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98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8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8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8DB93F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5B1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98A2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98A2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8A2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8A2F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E0048B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024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7036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7036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036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0367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F8A034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051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97A0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97A0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7A0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7A07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86509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28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3C7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3C7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3C7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3C77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BD449F"/>
    <w:rPr>
      <w:color w:val="FFFFFF" w:themeColor="background1"/>
    </w:rPr>
    <w:tblPr>
      <w:tblStyleRowBandSize w:val="1"/>
      <w:tblStyleColBandSize w:val="1"/>
    </w:tblPr>
    <w:tcPr>
      <w:shd w:val="clear" w:color="auto" w:fill="E54F2F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210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321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321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321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3217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BD449F"/>
  </w:style>
  <w:style w:type="character" w:customStyle="1" w:styleId="DateChar">
    <w:name w:val="Date Char"/>
    <w:basedOn w:val="DefaultParagraphFont"/>
    <w:link w:val="Date"/>
    <w:rsid w:val="00BD449F"/>
    <w:rPr>
      <w:rFonts w:asciiTheme="minorHAnsi" w:hAnsiTheme="minorHAnsi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BD449F"/>
    <w:pPr>
      <w:spacing w:line="240" w:lineRule="auto"/>
    </w:pPr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BD449F"/>
    <w:rPr>
      <w:rFonts w:asciiTheme="minorHAnsi" w:hAnsiTheme="minorHAnsi" w:cs="Tahoma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BD449F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rsid w:val="00BD449F"/>
    <w:rPr>
      <w:rFonts w:asciiTheme="minorHAnsi" w:hAnsiTheme="minorHAnsi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BD449F"/>
    <w:rPr>
      <w:rFonts w:asciiTheme="minorHAnsi" w:hAnsi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BD449F"/>
    <w:rPr>
      <w:rFonts w:asciiTheme="minorHAnsi" w:hAnsi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BD449F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rsid w:val="00BD449F"/>
    <w:rPr>
      <w:rFonts w:asciiTheme="minorHAnsi" w:hAnsiTheme="minorHAnsi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BD449F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BD449F"/>
    <w:pPr>
      <w:spacing w:line="240" w:lineRule="auto"/>
    </w:pPr>
    <w:rPr>
      <w:rFonts w:eastAsiaTheme="majorEastAsia" w:cstheme="majorBidi"/>
    </w:rPr>
  </w:style>
  <w:style w:type="character" w:styleId="FollowedHyperlink">
    <w:name w:val="FollowedHyperlink"/>
    <w:basedOn w:val="DefaultParagraphFont"/>
    <w:uiPriority w:val="97"/>
    <w:semiHidden/>
    <w:rsid w:val="00BD449F"/>
    <w:rPr>
      <w:rFonts w:asciiTheme="minorHAnsi" w:hAnsiTheme="minorHAnsi"/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BD449F"/>
    <w:rPr>
      <w:rFonts w:asciiTheme="minorHAnsi" w:hAnsi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BD449F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BD449F"/>
    <w:rPr>
      <w:rFonts w:asciiTheme="minorHAnsi" w:hAnsiTheme="minorHAnsi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BD449F"/>
    <w:rPr>
      <w:rFonts w:asciiTheme="minorHAnsi" w:hAnsiTheme="minorHAnsi"/>
    </w:rPr>
  </w:style>
  <w:style w:type="paragraph" w:styleId="HTMLAddress">
    <w:name w:val="HTML Address"/>
    <w:basedOn w:val="Normal"/>
    <w:link w:val="HTMLAddressChar"/>
    <w:uiPriority w:val="97"/>
    <w:semiHidden/>
    <w:rsid w:val="00BD449F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BD449F"/>
    <w:rPr>
      <w:rFonts w:asciiTheme="minorHAnsi" w:hAnsiTheme="minorHAnsi"/>
      <w:i/>
      <w:iCs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BD449F"/>
    <w:rPr>
      <w:rFonts w:asciiTheme="minorHAnsi" w:hAnsiTheme="minorHAnsi"/>
      <w:i/>
      <w:iCs/>
    </w:rPr>
  </w:style>
  <w:style w:type="character" w:styleId="HTMLCode">
    <w:name w:val="HTML Code"/>
    <w:basedOn w:val="DefaultParagraphFont"/>
    <w:uiPriority w:val="97"/>
    <w:semiHidden/>
    <w:rsid w:val="00BD449F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BD449F"/>
    <w:rPr>
      <w:rFonts w:asciiTheme="minorHAnsi" w:hAnsi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BD449F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BD449F"/>
    <w:pPr>
      <w:spacing w:line="240" w:lineRule="auto"/>
    </w:pPr>
    <w:rPr>
      <w:rFonts w:cs="Consolas"/>
    </w:rPr>
  </w:style>
  <w:style w:type="character" w:customStyle="1" w:styleId="HTMLPreformattedChar">
    <w:name w:val="HTML Preformatted Char"/>
    <w:basedOn w:val="DefaultParagraphFont"/>
    <w:link w:val="HTMLPreformatted"/>
    <w:rsid w:val="00BD449F"/>
    <w:rPr>
      <w:rFonts w:asciiTheme="minorHAnsi" w:hAnsiTheme="minorHAnsi" w:cs="Consolas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BD449F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BD449F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BD449F"/>
    <w:rPr>
      <w:rFonts w:asciiTheme="minorHAnsi" w:hAnsiTheme="minorHAnsi"/>
      <w:i/>
      <w:iCs/>
    </w:rPr>
  </w:style>
  <w:style w:type="character" w:styleId="Hyperlink">
    <w:name w:val="Hyperlink"/>
    <w:basedOn w:val="DefaultParagraphFont"/>
    <w:semiHidden/>
    <w:rsid w:val="00BD449F"/>
    <w:rPr>
      <w:rFonts w:asciiTheme="minorHAnsi" w:hAnsiTheme="minorHAnsi"/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BD449F"/>
    <w:pPr>
      <w:spacing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BD449F"/>
    <w:pPr>
      <w:spacing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BD449F"/>
    <w:pPr>
      <w:spacing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BD449F"/>
    <w:pPr>
      <w:spacing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BD449F"/>
    <w:pPr>
      <w:spacing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BD449F"/>
    <w:pPr>
      <w:spacing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BD449F"/>
    <w:pPr>
      <w:spacing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BD449F"/>
    <w:pPr>
      <w:spacing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BD449F"/>
    <w:pPr>
      <w:spacing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BD449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7"/>
    <w:semiHidden/>
    <w:rsid w:val="00BD449F"/>
    <w:rPr>
      <w:rFonts w:asciiTheme="minorHAnsi" w:hAnsiTheme="minorHAnsi"/>
      <w:b/>
      <w:bCs/>
      <w:i/>
      <w:iCs/>
      <w:color w:val="00B8BD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BD449F"/>
    <w:pPr>
      <w:pBdr>
        <w:bottom w:val="single" w:sz="4" w:space="4" w:color="00B8BD" w:themeColor="accent1"/>
      </w:pBdr>
      <w:spacing w:before="200" w:after="280"/>
      <w:ind w:left="936" w:right="936"/>
    </w:pPr>
    <w:rPr>
      <w:b/>
      <w:bCs/>
      <w:i/>
      <w:iCs/>
      <w:color w:val="00B8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449F"/>
    <w:rPr>
      <w:rFonts w:asciiTheme="minorHAnsi" w:hAnsiTheme="minorHAnsi"/>
      <w:b/>
      <w:bCs/>
      <w:i/>
      <w:iCs/>
      <w:color w:val="00B8BD" w:themeColor="accent1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BD449F"/>
    <w:rPr>
      <w:rFonts w:asciiTheme="minorHAnsi" w:hAnsiTheme="minorHAnsi"/>
      <w:b/>
      <w:bCs/>
      <w:smallCaps/>
      <w:color w:val="8DB93F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0B8BD" w:themeColor="accent1"/>
        <w:left w:val="single" w:sz="8" w:space="0" w:color="00B8BD" w:themeColor="accent1"/>
        <w:bottom w:val="single" w:sz="8" w:space="0" w:color="00B8BD" w:themeColor="accent1"/>
        <w:right w:val="single" w:sz="8" w:space="0" w:color="00B8BD" w:themeColor="accent1"/>
        <w:insideH w:val="single" w:sz="8" w:space="0" w:color="00B8BD" w:themeColor="accent1"/>
        <w:insideV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18" w:space="0" w:color="00B8BD" w:themeColor="accent1"/>
          <w:right w:val="single" w:sz="8" w:space="0" w:color="00B8BD" w:themeColor="accent1"/>
          <w:insideH w:val="nil"/>
          <w:insideV w:val="single" w:sz="8" w:space="0" w:color="00B8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  <w:insideH w:val="nil"/>
          <w:insideV w:val="single" w:sz="8" w:space="0" w:color="00B8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</w:tcPr>
    </w:tblStylePr>
    <w:tblStylePr w:type="band1Vert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  <w:shd w:val="clear" w:color="auto" w:fill="AFFCFF" w:themeFill="accent1" w:themeFillTint="3F"/>
      </w:tcPr>
    </w:tblStylePr>
    <w:tblStylePr w:type="band1Horz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  <w:insideV w:val="single" w:sz="8" w:space="0" w:color="00B8BD" w:themeColor="accent1"/>
        </w:tcBorders>
        <w:shd w:val="clear" w:color="auto" w:fill="AFFCFF" w:themeFill="accent1" w:themeFillTint="3F"/>
      </w:tcPr>
    </w:tblStylePr>
    <w:tblStylePr w:type="band2Horz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  <w:insideV w:val="single" w:sz="8" w:space="0" w:color="00B8BD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8DB93F" w:themeColor="accent2"/>
        <w:left w:val="single" w:sz="8" w:space="0" w:color="8DB93F" w:themeColor="accent2"/>
        <w:bottom w:val="single" w:sz="8" w:space="0" w:color="8DB93F" w:themeColor="accent2"/>
        <w:right w:val="single" w:sz="8" w:space="0" w:color="8DB93F" w:themeColor="accent2"/>
        <w:insideH w:val="single" w:sz="8" w:space="0" w:color="8DB93F" w:themeColor="accent2"/>
        <w:insideV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18" w:space="0" w:color="8DB93F" w:themeColor="accent2"/>
          <w:right w:val="single" w:sz="8" w:space="0" w:color="8DB93F" w:themeColor="accent2"/>
          <w:insideH w:val="nil"/>
          <w:insideV w:val="single" w:sz="8" w:space="0" w:color="8DB93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  <w:insideH w:val="nil"/>
          <w:insideV w:val="single" w:sz="8" w:space="0" w:color="8DB93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</w:tcPr>
    </w:tblStylePr>
    <w:tblStylePr w:type="band1Vert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  <w:shd w:val="clear" w:color="auto" w:fill="E2EECE" w:themeFill="accent2" w:themeFillTint="3F"/>
      </w:tcPr>
    </w:tblStylePr>
    <w:tblStylePr w:type="band1Horz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  <w:insideV w:val="single" w:sz="8" w:space="0" w:color="8DB93F" w:themeColor="accent2"/>
        </w:tcBorders>
        <w:shd w:val="clear" w:color="auto" w:fill="E2EECE" w:themeFill="accent2" w:themeFillTint="3F"/>
      </w:tcPr>
    </w:tblStylePr>
    <w:tblStylePr w:type="band2Horz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  <w:insideV w:val="single" w:sz="8" w:space="0" w:color="8DB93F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0048B" w:themeColor="accent3"/>
        <w:left w:val="single" w:sz="8" w:space="0" w:color="E0048B" w:themeColor="accent3"/>
        <w:bottom w:val="single" w:sz="8" w:space="0" w:color="E0048B" w:themeColor="accent3"/>
        <w:right w:val="single" w:sz="8" w:space="0" w:color="E0048B" w:themeColor="accent3"/>
        <w:insideH w:val="single" w:sz="8" w:space="0" w:color="E0048B" w:themeColor="accent3"/>
        <w:insideV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18" w:space="0" w:color="E0048B" w:themeColor="accent3"/>
          <w:right w:val="single" w:sz="8" w:space="0" w:color="E0048B" w:themeColor="accent3"/>
          <w:insideH w:val="nil"/>
          <w:insideV w:val="single" w:sz="8" w:space="0" w:color="E0048B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  <w:insideH w:val="nil"/>
          <w:insideV w:val="single" w:sz="8" w:space="0" w:color="E0048B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</w:tcPr>
    </w:tblStylePr>
    <w:tblStylePr w:type="band1Vert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  <w:shd w:val="clear" w:color="auto" w:fill="FDBAE3" w:themeFill="accent3" w:themeFillTint="3F"/>
      </w:tcPr>
    </w:tblStylePr>
    <w:tblStylePr w:type="band1Horz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  <w:insideV w:val="single" w:sz="8" w:space="0" w:color="E0048B" w:themeColor="accent3"/>
        </w:tcBorders>
        <w:shd w:val="clear" w:color="auto" w:fill="FDBAE3" w:themeFill="accent3" w:themeFillTint="3F"/>
      </w:tcPr>
    </w:tblStylePr>
    <w:tblStylePr w:type="band2Horz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  <w:insideV w:val="single" w:sz="8" w:space="0" w:color="E0048B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8A034" w:themeColor="accent4"/>
        <w:left w:val="single" w:sz="8" w:space="0" w:color="F8A034" w:themeColor="accent4"/>
        <w:bottom w:val="single" w:sz="8" w:space="0" w:color="F8A034" w:themeColor="accent4"/>
        <w:right w:val="single" w:sz="8" w:space="0" w:color="F8A034" w:themeColor="accent4"/>
        <w:insideH w:val="single" w:sz="8" w:space="0" w:color="F8A034" w:themeColor="accent4"/>
        <w:insideV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18" w:space="0" w:color="F8A034" w:themeColor="accent4"/>
          <w:right w:val="single" w:sz="8" w:space="0" w:color="F8A034" w:themeColor="accent4"/>
          <w:insideH w:val="nil"/>
          <w:insideV w:val="single" w:sz="8" w:space="0" w:color="F8A03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  <w:insideH w:val="nil"/>
          <w:insideV w:val="single" w:sz="8" w:space="0" w:color="F8A03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</w:tcPr>
    </w:tblStylePr>
    <w:tblStylePr w:type="band1Vert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  <w:shd w:val="clear" w:color="auto" w:fill="FDE7CC" w:themeFill="accent4" w:themeFillTint="3F"/>
      </w:tcPr>
    </w:tblStylePr>
    <w:tblStylePr w:type="band1Horz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  <w:insideV w:val="single" w:sz="8" w:space="0" w:color="F8A034" w:themeColor="accent4"/>
        </w:tcBorders>
        <w:shd w:val="clear" w:color="auto" w:fill="FDE7CC" w:themeFill="accent4" w:themeFillTint="3F"/>
      </w:tcPr>
    </w:tblStylePr>
    <w:tblStylePr w:type="band2Horz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  <w:insideV w:val="single" w:sz="8" w:space="0" w:color="F8A034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86509F" w:themeColor="accent5"/>
        <w:left w:val="single" w:sz="8" w:space="0" w:color="86509F" w:themeColor="accent5"/>
        <w:bottom w:val="single" w:sz="8" w:space="0" w:color="86509F" w:themeColor="accent5"/>
        <w:right w:val="single" w:sz="8" w:space="0" w:color="86509F" w:themeColor="accent5"/>
        <w:insideH w:val="single" w:sz="8" w:space="0" w:color="86509F" w:themeColor="accent5"/>
        <w:insideV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18" w:space="0" w:color="86509F" w:themeColor="accent5"/>
          <w:right w:val="single" w:sz="8" w:space="0" w:color="86509F" w:themeColor="accent5"/>
          <w:insideH w:val="nil"/>
          <w:insideV w:val="single" w:sz="8" w:space="0" w:color="86509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  <w:insideH w:val="nil"/>
          <w:insideV w:val="single" w:sz="8" w:space="0" w:color="86509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</w:tcPr>
    </w:tblStylePr>
    <w:tblStylePr w:type="band1Vert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  <w:shd w:val="clear" w:color="auto" w:fill="E1D2E8" w:themeFill="accent5" w:themeFillTint="3F"/>
      </w:tcPr>
    </w:tblStylePr>
    <w:tblStylePr w:type="band1Horz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  <w:insideV w:val="single" w:sz="8" w:space="0" w:color="86509F" w:themeColor="accent5"/>
        </w:tcBorders>
        <w:shd w:val="clear" w:color="auto" w:fill="E1D2E8" w:themeFill="accent5" w:themeFillTint="3F"/>
      </w:tcPr>
    </w:tblStylePr>
    <w:tblStylePr w:type="band2Horz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  <w:insideV w:val="single" w:sz="8" w:space="0" w:color="86509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54F2F" w:themeColor="accent6"/>
        <w:left w:val="single" w:sz="8" w:space="0" w:color="E54F2F" w:themeColor="accent6"/>
        <w:bottom w:val="single" w:sz="8" w:space="0" w:color="E54F2F" w:themeColor="accent6"/>
        <w:right w:val="single" w:sz="8" w:space="0" w:color="E54F2F" w:themeColor="accent6"/>
        <w:insideH w:val="single" w:sz="8" w:space="0" w:color="E54F2F" w:themeColor="accent6"/>
        <w:insideV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18" w:space="0" w:color="E54F2F" w:themeColor="accent6"/>
          <w:right w:val="single" w:sz="8" w:space="0" w:color="E54F2F" w:themeColor="accent6"/>
          <w:insideH w:val="nil"/>
          <w:insideV w:val="single" w:sz="8" w:space="0" w:color="E54F2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  <w:insideH w:val="nil"/>
          <w:insideV w:val="single" w:sz="8" w:space="0" w:color="E54F2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</w:tcPr>
    </w:tblStylePr>
    <w:tblStylePr w:type="band1Vert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  <w:shd w:val="clear" w:color="auto" w:fill="F8D3CB" w:themeFill="accent6" w:themeFillTint="3F"/>
      </w:tcPr>
    </w:tblStylePr>
    <w:tblStylePr w:type="band1Horz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  <w:insideV w:val="single" w:sz="8" w:space="0" w:color="E54F2F" w:themeColor="accent6"/>
        </w:tcBorders>
        <w:shd w:val="clear" w:color="auto" w:fill="F8D3CB" w:themeFill="accent6" w:themeFillTint="3F"/>
      </w:tcPr>
    </w:tblStylePr>
    <w:tblStylePr w:type="band2Horz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  <w:insideV w:val="single" w:sz="8" w:space="0" w:color="E54F2F" w:themeColor="accent6"/>
        </w:tcBorders>
      </w:tcPr>
    </w:tblStylePr>
  </w:style>
  <w:style w:type="table" w:styleId="LightList">
    <w:name w:val="Light List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0B8BD" w:themeColor="accent1"/>
        <w:left w:val="single" w:sz="8" w:space="0" w:color="00B8BD" w:themeColor="accent1"/>
        <w:bottom w:val="single" w:sz="8" w:space="0" w:color="00B8BD" w:themeColor="accent1"/>
        <w:right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B8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</w:tcPr>
    </w:tblStylePr>
    <w:tblStylePr w:type="band1Horz">
      <w:tblPr/>
      <w:tcPr>
        <w:tcBorders>
          <w:top w:val="single" w:sz="8" w:space="0" w:color="00B8BD" w:themeColor="accent1"/>
          <w:left w:val="single" w:sz="8" w:space="0" w:color="00B8BD" w:themeColor="accent1"/>
          <w:bottom w:val="single" w:sz="8" w:space="0" w:color="00B8BD" w:themeColor="accent1"/>
          <w:right w:val="single" w:sz="8" w:space="0" w:color="00B8BD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8DB93F" w:themeColor="accent2"/>
        <w:left w:val="single" w:sz="8" w:space="0" w:color="8DB93F" w:themeColor="accent2"/>
        <w:bottom w:val="single" w:sz="8" w:space="0" w:color="8DB93F" w:themeColor="accent2"/>
        <w:right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8DB93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</w:tcPr>
    </w:tblStylePr>
    <w:tblStylePr w:type="band1Horz">
      <w:tblPr/>
      <w:tcPr>
        <w:tcBorders>
          <w:top w:val="single" w:sz="8" w:space="0" w:color="8DB93F" w:themeColor="accent2"/>
          <w:left w:val="single" w:sz="8" w:space="0" w:color="8DB93F" w:themeColor="accent2"/>
          <w:bottom w:val="single" w:sz="8" w:space="0" w:color="8DB93F" w:themeColor="accent2"/>
          <w:right w:val="single" w:sz="8" w:space="0" w:color="8DB93F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0048B" w:themeColor="accent3"/>
        <w:left w:val="single" w:sz="8" w:space="0" w:color="E0048B" w:themeColor="accent3"/>
        <w:bottom w:val="single" w:sz="8" w:space="0" w:color="E0048B" w:themeColor="accent3"/>
        <w:right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E0048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</w:tcPr>
    </w:tblStylePr>
    <w:tblStylePr w:type="band1Horz">
      <w:tblPr/>
      <w:tcPr>
        <w:tcBorders>
          <w:top w:val="single" w:sz="8" w:space="0" w:color="E0048B" w:themeColor="accent3"/>
          <w:left w:val="single" w:sz="8" w:space="0" w:color="E0048B" w:themeColor="accent3"/>
          <w:bottom w:val="single" w:sz="8" w:space="0" w:color="E0048B" w:themeColor="accent3"/>
          <w:right w:val="single" w:sz="8" w:space="0" w:color="E0048B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8A034" w:themeColor="accent4"/>
        <w:left w:val="single" w:sz="8" w:space="0" w:color="F8A034" w:themeColor="accent4"/>
        <w:bottom w:val="single" w:sz="8" w:space="0" w:color="F8A034" w:themeColor="accent4"/>
        <w:right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F8A03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</w:tcPr>
    </w:tblStylePr>
    <w:tblStylePr w:type="band1Horz">
      <w:tblPr/>
      <w:tcPr>
        <w:tcBorders>
          <w:top w:val="single" w:sz="8" w:space="0" w:color="F8A034" w:themeColor="accent4"/>
          <w:left w:val="single" w:sz="8" w:space="0" w:color="F8A034" w:themeColor="accent4"/>
          <w:bottom w:val="single" w:sz="8" w:space="0" w:color="F8A034" w:themeColor="accent4"/>
          <w:right w:val="single" w:sz="8" w:space="0" w:color="F8A034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86509F" w:themeColor="accent5"/>
        <w:left w:val="single" w:sz="8" w:space="0" w:color="86509F" w:themeColor="accent5"/>
        <w:bottom w:val="single" w:sz="8" w:space="0" w:color="86509F" w:themeColor="accent5"/>
        <w:right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86509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</w:tcPr>
    </w:tblStylePr>
    <w:tblStylePr w:type="band1Horz">
      <w:tblPr/>
      <w:tcPr>
        <w:tcBorders>
          <w:top w:val="single" w:sz="8" w:space="0" w:color="86509F" w:themeColor="accent5"/>
          <w:left w:val="single" w:sz="8" w:space="0" w:color="86509F" w:themeColor="accent5"/>
          <w:bottom w:val="single" w:sz="8" w:space="0" w:color="86509F" w:themeColor="accent5"/>
          <w:right w:val="single" w:sz="8" w:space="0" w:color="86509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54F2F" w:themeColor="accent6"/>
        <w:left w:val="single" w:sz="8" w:space="0" w:color="E54F2F" w:themeColor="accent6"/>
        <w:bottom w:val="single" w:sz="8" w:space="0" w:color="E54F2F" w:themeColor="accent6"/>
        <w:right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E54F2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</w:tcPr>
    </w:tblStylePr>
    <w:tblStylePr w:type="band1Horz">
      <w:tblPr/>
      <w:tcPr>
        <w:tcBorders>
          <w:top w:val="single" w:sz="8" w:space="0" w:color="E54F2F" w:themeColor="accent6"/>
          <w:left w:val="single" w:sz="8" w:space="0" w:color="E54F2F" w:themeColor="accent6"/>
          <w:bottom w:val="single" w:sz="8" w:space="0" w:color="E54F2F" w:themeColor="accent6"/>
          <w:right w:val="single" w:sz="8" w:space="0" w:color="E54F2F" w:themeColor="accent6"/>
        </w:tcBorders>
      </w:tcPr>
    </w:tblStylePr>
  </w:style>
  <w:style w:type="table" w:styleId="LightShading">
    <w:name w:val="Light Shading"/>
    <w:basedOn w:val="TableNormal"/>
    <w:uiPriority w:val="98"/>
    <w:rsid w:val="00BD449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BD449F"/>
    <w:rPr>
      <w:color w:val="00898D" w:themeColor="accent1" w:themeShade="BF"/>
    </w:rPr>
    <w:tblPr>
      <w:tblStyleRowBandSize w:val="1"/>
      <w:tblStyleColBandSize w:val="1"/>
      <w:tblBorders>
        <w:top w:val="single" w:sz="8" w:space="0" w:color="00B8BD" w:themeColor="accent1"/>
        <w:bottom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B8BD" w:themeColor="accent1"/>
          <w:left w:val="nil"/>
          <w:bottom w:val="single" w:sz="8" w:space="0" w:color="00B8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8BD" w:themeColor="accent1"/>
          <w:left w:val="nil"/>
          <w:bottom w:val="single" w:sz="8" w:space="0" w:color="00B8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BD449F"/>
    <w:rPr>
      <w:color w:val="698A2F" w:themeColor="accent2" w:themeShade="BF"/>
    </w:rPr>
    <w:tblPr>
      <w:tblStyleRowBandSize w:val="1"/>
      <w:tblStyleColBandSize w:val="1"/>
      <w:tblBorders>
        <w:top w:val="single" w:sz="8" w:space="0" w:color="8DB93F" w:themeColor="accent2"/>
        <w:bottom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8DB93F" w:themeColor="accent2"/>
          <w:left w:val="nil"/>
          <w:bottom w:val="single" w:sz="8" w:space="0" w:color="8DB93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B93F" w:themeColor="accent2"/>
          <w:left w:val="nil"/>
          <w:bottom w:val="single" w:sz="8" w:space="0" w:color="8DB93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E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ECE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BD449F"/>
    <w:rPr>
      <w:color w:val="A70367" w:themeColor="accent3" w:themeShade="BF"/>
    </w:rPr>
    <w:tblPr>
      <w:tblStyleRowBandSize w:val="1"/>
      <w:tblStyleColBandSize w:val="1"/>
      <w:tblBorders>
        <w:top w:val="single" w:sz="8" w:space="0" w:color="E0048B" w:themeColor="accent3"/>
        <w:bottom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E0048B" w:themeColor="accent3"/>
          <w:left w:val="nil"/>
          <w:bottom w:val="single" w:sz="8" w:space="0" w:color="E0048B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048B" w:themeColor="accent3"/>
          <w:left w:val="nil"/>
          <w:bottom w:val="single" w:sz="8" w:space="0" w:color="E0048B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BAE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BAE3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BD449F"/>
    <w:rPr>
      <w:color w:val="D97A07" w:themeColor="accent4" w:themeShade="BF"/>
    </w:rPr>
    <w:tblPr>
      <w:tblStyleRowBandSize w:val="1"/>
      <w:tblStyleColBandSize w:val="1"/>
      <w:tblBorders>
        <w:top w:val="single" w:sz="8" w:space="0" w:color="F8A034" w:themeColor="accent4"/>
        <w:bottom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F8A034" w:themeColor="accent4"/>
          <w:left w:val="nil"/>
          <w:bottom w:val="single" w:sz="8" w:space="0" w:color="F8A03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A034" w:themeColor="accent4"/>
          <w:left w:val="nil"/>
          <w:bottom w:val="single" w:sz="8" w:space="0" w:color="F8A03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C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BD449F"/>
    <w:rPr>
      <w:color w:val="643C77" w:themeColor="accent5" w:themeShade="BF"/>
    </w:rPr>
    <w:tblPr>
      <w:tblStyleRowBandSize w:val="1"/>
      <w:tblStyleColBandSize w:val="1"/>
      <w:tblBorders>
        <w:top w:val="single" w:sz="8" w:space="0" w:color="86509F" w:themeColor="accent5"/>
        <w:bottom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86509F" w:themeColor="accent5"/>
          <w:left w:val="nil"/>
          <w:bottom w:val="single" w:sz="8" w:space="0" w:color="86509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509F" w:themeColor="accent5"/>
          <w:left w:val="nil"/>
          <w:bottom w:val="single" w:sz="8" w:space="0" w:color="86509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2E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D2E8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BD449F"/>
    <w:rPr>
      <w:color w:val="B73217" w:themeColor="accent6" w:themeShade="BF"/>
    </w:rPr>
    <w:tblPr>
      <w:tblStyleRowBandSize w:val="1"/>
      <w:tblStyleColBandSize w:val="1"/>
      <w:tblBorders>
        <w:top w:val="single" w:sz="8" w:space="0" w:color="E54F2F" w:themeColor="accent6"/>
        <w:bottom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E54F2F" w:themeColor="accent6"/>
          <w:left w:val="nil"/>
          <w:bottom w:val="single" w:sz="8" w:space="0" w:color="E54F2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54F2F" w:themeColor="accent6"/>
          <w:left w:val="nil"/>
          <w:bottom w:val="single" w:sz="8" w:space="0" w:color="E54F2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3C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D3CB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BD449F"/>
    <w:rPr>
      <w:rFonts w:asciiTheme="minorHAnsi" w:hAnsiTheme="minorHAnsi"/>
    </w:rPr>
  </w:style>
  <w:style w:type="paragraph" w:styleId="List">
    <w:name w:val="List"/>
    <w:basedOn w:val="Normal"/>
    <w:uiPriority w:val="4"/>
    <w:semiHidden/>
    <w:rsid w:val="00BD449F"/>
    <w:pPr>
      <w:ind w:left="283" w:hanging="283"/>
      <w:contextualSpacing/>
    </w:pPr>
  </w:style>
  <w:style w:type="paragraph" w:styleId="List2">
    <w:name w:val="List 2"/>
    <w:basedOn w:val="Normal"/>
    <w:uiPriority w:val="4"/>
    <w:semiHidden/>
    <w:rsid w:val="00BD449F"/>
    <w:pPr>
      <w:ind w:left="566" w:hanging="283"/>
      <w:contextualSpacing/>
    </w:pPr>
  </w:style>
  <w:style w:type="paragraph" w:styleId="List3">
    <w:name w:val="List 3"/>
    <w:basedOn w:val="Normal"/>
    <w:uiPriority w:val="4"/>
    <w:semiHidden/>
    <w:rsid w:val="00BD449F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BD449F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BD449F"/>
    <w:pPr>
      <w:ind w:left="1415" w:hanging="283"/>
      <w:contextualSpacing/>
    </w:pPr>
  </w:style>
  <w:style w:type="paragraph" w:styleId="ListBullet2">
    <w:name w:val="List Bullet 2"/>
    <w:basedOn w:val="Normal"/>
    <w:uiPriority w:val="2"/>
    <w:qFormat/>
    <w:rsid w:val="00BD449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2"/>
    <w:semiHidden/>
    <w:rsid w:val="00BD449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2"/>
    <w:semiHidden/>
    <w:rsid w:val="00BD449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2"/>
    <w:semiHidden/>
    <w:rsid w:val="00BD449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10"/>
    <w:semiHidden/>
    <w:rsid w:val="00BD449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BD449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BD449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BD449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BD449F"/>
    <w:pPr>
      <w:spacing w:after="120"/>
      <w:ind w:left="1415"/>
      <w:contextualSpacing/>
    </w:pPr>
  </w:style>
  <w:style w:type="paragraph" w:styleId="ListNumber">
    <w:name w:val="List Number"/>
    <w:basedOn w:val="Normal"/>
    <w:uiPriority w:val="3"/>
    <w:qFormat/>
    <w:rsid w:val="00BD449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3"/>
    <w:qFormat/>
    <w:rsid w:val="00BD449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3"/>
    <w:semiHidden/>
    <w:rsid w:val="00BD449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3"/>
    <w:semiHidden/>
    <w:rsid w:val="00BD449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3"/>
    <w:semiHidden/>
    <w:rsid w:val="00BD449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BD449F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BD449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="Consolas"/>
      <w:lang w:val="en-AU" w:eastAsia="ja-JP"/>
    </w:rPr>
  </w:style>
  <w:style w:type="character" w:customStyle="1" w:styleId="MacroTextChar">
    <w:name w:val="Macro Text Char"/>
    <w:basedOn w:val="DefaultParagraphFont"/>
    <w:link w:val="MacroText"/>
    <w:rsid w:val="00BD449F"/>
    <w:rPr>
      <w:rFonts w:asciiTheme="minorHAnsi" w:hAnsiTheme="minorHAnsi" w:cs="Consolas"/>
      <w:lang w:val="en-AU" w:eastAsia="ja-JP"/>
    </w:rPr>
  </w:style>
  <w:style w:type="table" w:styleId="MediumGrid1">
    <w:name w:val="Medium Grid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EF8FF" w:themeColor="accent1" w:themeTint="BF"/>
        <w:left w:val="single" w:sz="8" w:space="0" w:color="0EF8FF" w:themeColor="accent1" w:themeTint="BF"/>
        <w:bottom w:val="single" w:sz="8" w:space="0" w:color="0EF8FF" w:themeColor="accent1" w:themeTint="BF"/>
        <w:right w:val="single" w:sz="8" w:space="0" w:color="0EF8FF" w:themeColor="accent1" w:themeTint="BF"/>
        <w:insideH w:val="single" w:sz="8" w:space="0" w:color="0EF8FF" w:themeColor="accent1" w:themeTint="BF"/>
        <w:insideV w:val="single" w:sz="8" w:space="0" w:color="0EF8FF" w:themeColor="accent1" w:themeTint="BF"/>
      </w:tblBorders>
    </w:tblPr>
    <w:tcPr>
      <w:shd w:val="clear" w:color="auto" w:fill="AFFC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8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AFF" w:themeFill="accent1" w:themeFillTint="7F"/>
      </w:tcPr>
    </w:tblStylePr>
    <w:tblStylePr w:type="band1Horz">
      <w:tblPr/>
      <w:tcPr>
        <w:shd w:val="clear" w:color="auto" w:fill="5FFA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AACD6C" w:themeColor="accent2" w:themeTint="BF"/>
        <w:left w:val="single" w:sz="8" w:space="0" w:color="AACD6C" w:themeColor="accent2" w:themeTint="BF"/>
        <w:bottom w:val="single" w:sz="8" w:space="0" w:color="AACD6C" w:themeColor="accent2" w:themeTint="BF"/>
        <w:right w:val="single" w:sz="8" w:space="0" w:color="AACD6C" w:themeColor="accent2" w:themeTint="BF"/>
        <w:insideH w:val="single" w:sz="8" w:space="0" w:color="AACD6C" w:themeColor="accent2" w:themeTint="BF"/>
        <w:insideV w:val="single" w:sz="8" w:space="0" w:color="AACD6C" w:themeColor="accent2" w:themeTint="BF"/>
      </w:tblBorders>
    </w:tblPr>
    <w:tcPr>
      <w:shd w:val="clear" w:color="auto" w:fill="E2EEC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CD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D9D" w:themeFill="accent2" w:themeFillTint="7F"/>
      </w:tcPr>
    </w:tblStylePr>
    <w:tblStylePr w:type="band1Horz">
      <w:tblPr/>
      <w:tcPr>
        <w:shd w:val="clear" w:color="auto" w:fill="C6DD9D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B2FAC" w:themeColor="accent3" w:themeTint="BF"/>
        <w:left w:val="single" w:sz="8" w:space="0" w:color="FB2FAC" w:themeColor="accent3" w:themeTint="BF"/>
        <w:bottom w:val="single" w:sz="8" w:space="0" w:color="FB2FAC" w:themeColor="accent3" w:themeTint="BF"/>
        <w:right w:val="single" w:sz="8" w:space="0" w:color="FB2FAC" w:themeColor="accent3" w:themeTint="BF"/>
        <w:insideH w:val="single" w:sz="8" w:space="0" w:color="FB2FAC" w:themeColor="accent3" w:themeTint="BF"/>
        <w:insideV w:val="single" w:sz="8" w:space="0" w:color="FB2FAC" w:themeColor="accent3" w:themeTint="BF"/>
      </w:tblBorders>
    </w:tblPr>
    <w:tcPr>
      <w:shd w:val="clear" w:color="auto" w:fill="FDBAE3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2FA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74C7" w:themeFill="accent3" w:themeFillTint="7F"/>
      </w:tcPr>
    </w:tblStylePr>
    <w:tblStylePr w:type="band1Horz">
      <w:tblPr/>
      <w:tcPr>
        <w:shd w:val="clear" w:color="auto" w:fill="FC74C7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9B766" w:themeColor="accent4" w:themeTint="BF"/>
        <w:left w:val="single" w:sz="8" w:space="0" w:color="F9B766" w:themeColor="accent4" w:themeTint="BF"/>
        <w:bottom w:val="single" w:sz="8" w:space="0" w:color="F9B766" w:themeColor="accent4" w:themeTint="BF"/>
        <w:right w:val="single" w:sz="8" w:space="0" w:color="F9B766" w:themeColor="accent4" w:themeTint="BF"/>
        <w:insideH w:val="single" w:sz="8" w:space="0" w:color="F9B766" w:themeColor="accent4" w:themeTint="BF"/>
        <w:insideV w:val="single" w:sz="8" w:space="0" w:color="F9B766" w:themeColor="accent4" w:themeTint="BF"/>
      </w:tblBorders>
    </w:tblPr>
    <w:tcPr>
      <w:shd w:val="clear" w:color="auto" w:fill="FDE7CC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76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F99" w:themeFill="accent4" w:themeFillTint="7F"/>
      </w:tcPr>
    </w:tblStylePr>
    <w:tblStylePr w:type="band1Horz">
      <w:tblPr/>
      <w:tcPr>
        <w:shd w:val="clear" w:color="auto" w:fill="FBCF99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A577BB" w:themeColor="accent5" w:themeTint="BF"/>
        <w:left w:val="single" w:sz="8" w:space="0" w:color="A577BB" w:themeColor="accent5" w:themeTint="BF"/>
        <w:bottom w:val="single" w:sz="8" w:space="0" w:color="A577BB" w:themeColor="accent5" w:themeTint="BF"/>
        <w:right w:val="single" w:sz="8" w:space="0" w:color="A577BB" w:themeColor="accent5" w:themeTint="BF"/>
        <w:insideH w:val="single" w:sz="8" w:space="0" w:color="A577BB" w:themeColor="accent5" w:themeTint="BF"/>
        <w:insideV w:val="single" w:sz="8" w:space="0" w:color="A577BB" w:themeColor="accent5" w:themeTint="BF"/>
      </w:tblBorders>
    </w:tblPr>
    <w:tcPr>
      <w:shd w:val="clear" w:color="auto" w:fill="E1D2E8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577B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A5D1" w:themeFill="accent5" w:themeFillTint="7F"/>
      </w:tcPr>
    </w:tblStylePr>
    <w:tblStylePr w:type="band1Horz">
      <w:tblPr/>
      <w:tcPr>
        <w:shd w:val="clear" w:color="auto" w:fill="C3A5D1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B7A63" w:themeColor="accent6" w:themeTint="BF"/>
        <w:left w:val="single" w:sz="8" w:space="0" w:color="EB7A63" w:themeColor="accent6" w:themeTint="BF"/>
        <w:bottom w:val="single" w:sz="8" w:space="0" w:color="EB7A63" w:themeColor="accent6" w:themeTint="BF"/>
        <w:right w:val="single" w:sz="8" w:space="0" w:color="EB7A63" w:themeColor="accent6" w:themeTint="BF"/>
        <w:insideH w:val="single" w:sz="8" w:space="0" w:color="EB7A63" w:themeColor="accent6" w:themeTint="BF"/>
        <w:insideV w:val="single" w:sz="8" w:space="0" w:color="EB7A63" w:themeColor="accent6" w:themeTint="BF"/>
      </w:tblBorders>
    </w:tblPr>
    <w:tcPr>
      <w:shd w:val="clear" w:color="auto" w:fill="F8D3CB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B7A6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A697" w:themeFill="accent6" w:themeFillTint="7F"/>
      </w:tcPr>
    </w:tblStylePr>
    <w:tblStylePr w:type="band1Horz">
      <w:tblPr/>
      <w:tcPr>
        <w:shd w:val="clear" w:color="auto" w:fill="F2A697" w:themeFill="accent6" w:themeFillTint="7F"/>
      </w:tcPr>
    </w:tblStylePr>
  </w:style>
  <w:style w:type="table" w:styleId="MediumGrid2">
    <w:name w:val="Medium Grid 2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B8BD" w:themeColor="accent1"/>
        <w:left w:val="single" w:sz="8" w:space="0" w:color="00B8BD" w:themeColor="accent1"/>
        <w:bottom w:val="single" w:sz="8" w:space="0" w:color="00B8BD" w:themeColor="accent1"/>
        <w:right w:val="single" w:sz="8" w:space="0" w:color="00B8BD" w:themeColor="accent1"/>
        <w:insideH w:val="single" w:sz="8" w:space="0" w:color="00B8BD" w:themeColor="accent1"/>
        <w:insideV w:val="single" w:sz="8" w:space="0" w:color="00B8BD" w:themeColor="accent1"/>
      </w:tblBorders>
    </w:tblPr>
    <w:tcPr>
      <w:shd w:val="clear" w:color="auto" w:fill="AFFC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DFFE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DFF" w:themeFill="accent1" w:themeFillTint="33"/>
      </w:tcPr>
    </w:tblStylePr>
    <w:tblStylePr w:type="band1Vert">
      <w:tblPr/>
      <w:tcPr>
        <w:shd w:val="clear" w:color="auto" w:fill="5FFAFF" w:themeFill="accent1" w:themeFillTint="7F"/>
      </w:tcPr>
    </w:tblStylePr>
    <w:tblStylePr w:type="band1Horz">
      <w:tblPr/>
      <w:tcPr>
        <w:tcBorders>
          <w:insideH w:val="single" w:sz="6" w:space="0" w:color="00B8BD" w:themeColor="accent1"/>
          <w:insideV w:val="single" w:sz="6" w:space="0" w:color="00B8BD" w:themeColor="accent1"/>
        </w:tcBorders>
        <w:shd w:val="clear" w:color="auto" w:fill="5FFA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DB93F" w:themeColor="accent2"/>
        <w:left w:val="single" w:sz="8" w:space="0" w:color="8DB93F" w:themeColor="accent2"/>
        <w:bottom w:val="single" w:sz="8" w:space="0" w:color="8DB93F" w:themeColor="accent2"/>
        <w:right w:val="single" w:sz="8" w:space="0" w:color="8DB93F" w:themeColor="accent2"/>
        <w:insideH w:val="single" w:sz="8" w:space="0" w:color="8DB93F" w:themeColor="accent2"/>
        <w:insideV w:val="single" w:sz="8" w:space="0" w:color="8DB93F" w:themeColor="accent2"/>
      </w:tblBorders>
    </w:tblPr>
    <w:tcPr>
      <w:shd w:val="clear" w:color="auto" w:fill="E2EEC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3F8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1D7" w:themeFill="accent2" w:themeFillTint="33"/>
      </w:tcPr>
    </w:tblStylePr>
    <w:tblStylePr w:type="band1Vert">
      <w:tblPr/>
      <w:tcPr>
        <w:shd w:val="clear" w:color="auto" w:fill="C6DD9D" w:themeFill="accent2" w:themeFillTint="7F"/>
      </w:tcPr>
    </w:tblStylePr>
    <w:tblStylePr w:type="band1Horz">
      <w:tblPr/>
      <w:tcPr>
        <w:tcBorders>
          <w:insideH w:val="single" w:sz="6" w:space="0" w:color="8DB93F" w:themeColor="accent2"/>
          <w:insideV w:val="single" w:sz="6" w:space="0" w:color="8DB93F" w:themeColor="accent2"/>
        </w:tcBorders>
        <w:shd w:val="clear" w:color="auto" w:fill="C6DD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0048B" w:themeColor="accent3"/>
        <w:left w:val="single" w:sz="8" w:space="0" w:color="E0048B" w:themeColor="accent3"/>
        <w:bottom w:val="single" w:sz="8" w:space="0" w:color="E0048B" w:themeColor="accent3"/>
        <w:right w:val="single" w:sz="8" w:space="0" w:color="E0048B" w:themeColor="accent3"/>
        <w:insideH w:val="single" w:sz="8" w:space="0" w:color="E0048B" w:themeColor="accent3"/>
        <w:insideV w:val="single" w:sz="8" w:space="0" w:color="E0048B" w:themeColor="accent3"/>
      </w:tblBorders>
    </w:tblPr>
    <w:tcPr>
      <w:shd w:val="clear" w:color="auto" w:fill="FDBAE3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EE3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C7E8" w:themeFill="accent3" w:themeFillTint="33"/>
      </w:tcPr>
    </w:tblStylePr>
    <w:tblStylePr w:type="band1Vert">
      <w:tblPr/>
      <w:tcPr>
        <w:shd w:val="clear" w:color="auto" w:fill="FC74C7" w:themeFill="accent3" w:themeFillTint="7F"/>
      </w:tcPr>
    </w:tblStylePr>
    <w:tblStylePr w:type="band1Horz">
      <w:tblPr/>
      <w:tcPr>
        <w:tcBorders>
          <w:insideH w:val="single" w:sz="6" w:space="0" w:color="E0048B" w:themeColor="accent3"/>
          <w:insideV w:val="single" w:sz="6" w:space="0" w:color="E0048B" w:themeColor="accent3"/>
        </w:tcBorders>
        <w:shd w:val="clear" w:color="auto" w:fill="FC74C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8A034" w:themeColor="accent4"/>
        <w:left w:val="single" w:sz="8" w:space="0" w:color="F8A034" w:themeColor="accent4"/>
        <w:bottom w:val="single" w:sz="8" w:space="0" w:color="F8A034" w:themeColor="accent4"/>
        <w:right w:val="single" w:sz="8" w:space="0" w:color="F8A034" w:themeColor="accent4"/>
        <w:insideH w:val="single" w:sz="8" w:space="0" w:color="F8A034" w:themeColor="accent4"/>
        <w:insideV w:val="single" w:sz="8" w:space="0" w:color="F8A034" w:themeColor="accent4"/>
      </w:tblBorders>
    </w:tblPr>
    <w:tcPr>
      <w:shd w:val="clear" w:color="auto" w:fill="FDE7CC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EF5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6" w:themeFill="accent4" w:themeFillTint="33"/>
      </w:tcPr>
    </w:tblStylePr>
    <w:tblStylePr w:type="band1Vert">
      <w:tblPr/>
      <w:tcPr>
        <w:shd w:val="clear" w:color="auto" w:fill="FBCF99" w:themeFill="accent4" w:themeFillTint="7F"/>
      </w:tcPr>
    </w:tblStylePr>
    <w:tblStylePr w:type="band1Horz">
      <w:tblPr/>
      <w:tcPr>
        <w:tcBorders>
          <w:insideH w:val="single" w:sz="6" w:space="0" w:color="F8A034" w:themeColor="accent4"/>
          <w:insideV w:val="single" w:sz="6" w:space="0" w:color="F8A034" w:themeColor="accent4"/>
        </w:tcBorders>
        <w:shd w:val="clear" w:color="auto" w:fill="FBCF9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6509F" w:themeColor="accent5"/>
        <w:left w:val="single" w:sz="8" w:space="0" w:color="86509F" w:themeColor="accent5"/>
        <w:bottom w:val="single" w:sz="8" w:space="0" w:color="86509F" w:themeColor="accent5"/>
        <w:right w:val="single" w:sz="8" w:space="0" w:color="86509F" w:themeColor="accent5"/>
        <w:insideH w:val="single" w:sz="8" w:space="0" w:color="86509F" w:themeColor="accent5"/>
        <w:insideV w:val="single" w:sz="8" w:space="0" w:color="86509F" w:themeColor="accent5"/>
      </w:tblBorders>
    </w:tblPr>
    <w:tcPr>
      <w:shd w:val="clear" w:color="auto" w:fill="E1D2E8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3ED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DAEC" w:themeFill="accent5" w:themeFillTint="33"/>
      </w:tcPr>
    </w:tblStylePr>
    <w:tblStylePr w:type="band1Vert">
      <w:tblPr/>
      <w:tcPr>
        <w:shd w:val="clear" w:color="auto" w:fill="C3A5D1" w:themeFill="accent5" w:themeFillTint="7F"/>
      </w:tcPr>
    </w:tblStylePr>
    <w:tblStylePr w:type="band1Horz">
      <w:tblPr/>
      <w:tcPr>
        <w:tcBorders>
          <w:insideH w:val="single" w:sz="6" w:space="0" w:color="86509F" w:themeColor="accent5"/>
          <w:insideV w:val="single" w:sz="6" w:space="0" w:color="86509F" w:themeColor="accent5"/>
        </w:tcBorders>
        <w:shd w:val="clear" w:color="auto" w:fill="C3A5D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54F2F" w:themeColor="accent6"/>
        <w:left w:val="single" w:sz="8" w:space="0" w:color="E54F2F" w:themeColor="accent6"/>
        <w:bottom w:val="single" w:sz="8" w:space="0" w:color="E54F2F" w:themeColor="accent6"/>
        <w:right w:val="single" w:sz="8" w:space="0" w:color="E54F2F" w:themeColor="accent6"/>
        <w:insideH w:val="single" w:sz="8" w:space="0" w:color="E54F2F" w:themeColor="accent6"/>
        <w:insideV w:val="single" w:sz="8" w:space="0" w:color="E54F2F" w:themeColor="accent6"/>
      </w:tblBorders>
    </w:tblPr>
    <w:tcPr>
      <w:shd w:val="clear" w:color="auto" w:fill="F8D3CB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CEDE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D5" w:themeFill="accent6" w:themeFillTint="33"/>
      </w:tcPr>
    </w:tblStylePr>
    <w:tblStylePr w:type="band1Vert">
      <w:tblPr/>
      <w:tcPr>
        <w:shd w:val="clear" w:color="auto" w:fill="F2A697" w:themeFill="accent6" w:themeFillTint="7F"/>
      </w:tcPr>
    </w:tblStylePr>
    <w:tblStylePr w:type="band1Horz">
      <w:tblPr/>
      <w:tcPr>
        <w:tcBorders>
          <w:insideH w:val="single" w:sz="6" w:space="0" w:color="E54F2F" w:themeColor="accent6"/>
          <w:insideV w:val="single" w:sz="6" w:space="0" w:color="E54F2F" w:themeColor="accent6"/>
        </w:tcBorders>
        <w:shd w:val="clear" w:color="auto" w:fill="F2A69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8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8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A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A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EC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B93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B93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DB93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DB93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DD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DD9D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BAE3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048B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048B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048B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048B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74C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74C7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C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A03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A03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8A03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8A03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F9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F99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1D2E8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509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509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6509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6509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3A5D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3A5D1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D3CB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54F2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54F2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54F2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54F2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A69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2A697" w:themeFill="accent6" w:themeFillTint="7F"/>
      </w:tcPr>
    </w:tblStylePr>
  </w:style>
  <w:style w:type="table" w:styleId="MediumList1">
    <w:name w:val="Medium Lis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00B8BD" w:themeColor="accent1"/>
        <w:bottom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8BD" w:themeColor="accent1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00B8BD" w:themeColor="accent1"/>
          <w:bottom w:val="single" w:sz="8" w:space="0" w:color="00B8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8BD" w:themeColor="accent1"/>
          <w:bottom w:val="single" w:sz="8" w:space="0" w:color="00B8BD" w:themeColor="accent1"/>
        </w:tcBorders>
      </w:tcPr>
    </w:tblStylePr>
    <w:tblStylePr w:type="band1Vert">
      <w:tblPr/>
      <w:tcPr>
        <w:shd w:val="clear" w:color="auto" w:fill="AFFCFF" w:themeFill="accent1" w:themeFillTint="3F"/>
      </w:tcPr>
    </w:tblStylePr>
    <w:tblStylePr w:type="band1Horz">
      <w:tblPr/>
      <w:tcPr>
        <w:shd w:val="clear" w:color="auto" w:fill="AFFC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8DB93F" w:themeColor="accent2"/>
        <w:bottom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DB93F" w:themeColor="accent2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8DB93F" w:themeColor="accent2"/>
          <w:bottom w:val="single" w:sz="8" w:space="0" w:color="8DB93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DB93F" w:themeColor="accent2"/>
          <w:bottom w:val="single" w:sz="8" w:space="0" w:color="8DB93F" w:themeColor="accent2"/>
        </w:tcBorders>
      </w:tcPr>
    </w:tblStylePr>
    <w:tblStylePr w:type="band1Vert">
      <w:tblPr/>
      <w:tcPr>
        <w:shd w:val="clear" w:color="auto" w:fill="E2EECE" w:themeFill="accent2" w:themeFillTint="3F"/>
      </w:tcPr>
    </w:tblStylePr>
    <w:tblStylePr w:type="band1Horz">
      <w:tblPr/>
      <w:tcPr>
        <w:shd w:val="clear" w:color="auto" w:fill="E2EECE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E0048B" w:themeColor="accent3"/>
        <w:bottom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048B" w:themeColor="accent3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E0048B" w:themeColor="accent3"/>
          <w:bottom w:val="single" w:sz="8" w:space="0" w:color="E0048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048B" w:themeColor="accent3"/>
          <w:bottom w:val="single" w:sz="8" w:space="0" w:color="E0048B" w:themeColor="accent3"/>
        </w:tcBorders>
      </w:tcPr>
    </w:tblStylePr>
    <w:tblStylePr w:type="band1Vert">
      <w:tblPr/>
      <w:tcPr>
        <w:shd w:val="clear" w:color="auto" w:fill="FDBAE3" w:themeFill="accent3" w:themeFillTint="3F"/>
      </w:tcPr>
    </w:tblStylePr>
    <w:tblStylePr w:type="band1Horz">
      <w:tblPr/>
      <w:tcPr>
        <w:shd w:val="clear" w:color="auto" w:fill="FDBAE3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F8A034" w:themeColor="accent4"/>
        <w:bottom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8A034" w:themeColor="accent4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F8A034" w:themeColor="accent4"/>
          <w:bottom w:val="single" w:sz="8" w:space="0" w:color="F8A03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8A034" w:themeColor="accent4"/>
          <w:bottom w:val="single" w:sz="8" w:space="0" w:color="F8A034" w:themeColor="accent4"/>
        </w:tcBorders>
      </w:tcPr>
    </w:tblStylePr>
    <w:tblStylePr w:type="band1Vert">
      <w:tblPr/>
      <w:tcPr>
        <w:shd w:val="clear" w:color="auto" w:fill="FDE7CC" w:themeFill="accent4" w:themeFillTint="3F"/>
      </w:tcPr>
    </w:tblStylePr>
    <w:tblStylePr w:type="band1Horz">
      <w:tblPr/>
      <w:tcPr>
        <w:shd w:val="clear" w:color="auto" w:fill="FDE7CC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86509F" w:themeColor="accent5"/>
        <w:bottom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6509F" w:themeColor="accent5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86509F" w:themeColor="accent5"/>
          <w:bottom w:val="single" w:sz="8" w:space="0" w:color="86509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6509F" w:themeColor="accent5"/>
          <w:bottom w:val="single" w:sz="8" w:space="0" w:color="86509F" w:themeColor="accent5"/>
        </w:tcBorders>
      </w:tcPr>
    </w:tblStylePr>
    <w:tblStylePr w:type="band1Vert">
      <w:tblPr/>
      <w:tcPr>
        <w:shd w:val="clear" w:color="auto" w:fill="E1D2E8" w:themeFill="accent5" w:themeFillTint="3F"/>
      </w:tcPr>
    </w:tblStylePr>
    <w:tblStylePr w:type="band1Horz">
      <w:tblPr/>
      <w:tcPr>
        <w:shd w:val="clear" w:color="auto" w:fill="E1D2E8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BD449F"/>
    <w:rPr>
      <w:color w:val="000000" w:themeColor="text1"/>
    </w:rPr>
    <w:tblPr>
      <w:tblStyleRowBandSize w:val="1"/>
      <w:tblStyleColBandSize w:val="1"/>
      <w:tblBorders>
        <w:top w:val="single" w:sz="8" w:space="0" w:color="E54F2F" w:themeColor="accent6"/>
        <w:bottom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54F2F" w:themeColor="accent6"/>
        </w:tcBorders>
      </w:tcPr>
    </w:tblStylePr>
    <w:tblStylePr w:type="lastRow">
      <w:rPr>
        <w:b/>
        <w:bCs/>
        <w:color w:val="00B3ED" w:themeColor="text2"/>
      </w:rPr>
      <w:tblPr/>
      <w:tcPr>
        <w:tcBorders>
          <w:top w:val="single" w:sz="8" w:space="0" w:color="E54F2F" w:themeColor="accent6"/>
          <w:bottom w:val="single" w:sz="8" w:space="0" w:color="E54F2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54F2F" w:themeColor="accent6"/>
          <w:bottom w:val="single" w:sz="8" w:space="0" w:color="E54F2F" w:themeColor="accent6"/>
        </w:tcBorders>
      </w:tcPr>
    </w:tblStylePr>
    <w:tblStylePr w:type="band1Vert">
      <w:tblPr/>
      <w:tcPr>
        <w:shd w:val="clear" w:color="auto" w:fill="F8D3CB" w:themeFill="accent6" w:themeFillTint="3F"/>
      </w:tcPr>
    </w:tblStylePr>
    <w:tblStylePr w:type="band1Horz">
      <w:tblPr/>
      <w:tcPr>
        <w:shd w:val="clear" w:color="auto" w:fill="F8D3CB" w:themeFill="accent6" w:themeFillTint="3F"/>
      </w:tcPr>
    </w:tblStylePr>
  </w:style>
  <w:style w:type="table" w:styleId="MediumList2">
    <w:name w:val="Medium List 2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B8BD" w:themeColor="accent1"/>
        <w:left w:val="single" w:sz="8" w:space="0" w:color="00B8BD" w:themeColor="accent1"/>
        <w:bottom w:val="single" w:sz="8" w:space="0" w:color="00B8BD" w:themeColor="accent1"/>
        <w:right w:val="single" w:sz="8" w:space="0" w:color="00B8BD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B8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8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8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8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DB93F" w:themeColor="accent2"/>
        <w:left w:val="single" w:sz="8" w:space="0" w:color="8DB93F" w:themeColor="accent2"/>
        <w:bottom w:val="single" w:sz="8" w:space="0" w:color="8DB93F" w:themeColor="accent2"/>
        <w:right w:val="single" w:sz="8" w:space="0" w:color="8DB93F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8DB9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DB93F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DB93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DB93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E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E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0048B" w:themeColor="accent3"/>
        <w:left w:val="single" w:sz="8" w:space="0" w:color="E0048B" w:themeColor="accent3"/>
        <w:bottom w:val="single" w:sz="8" w:space="0" w:color="E0048B" w:themeColor="accent3"/>
        <w:right w:val="single" w:sz="8" w:space="0" w:color="E0048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E0048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0048B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048B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048B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BAE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BAE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8A034" w:themeColor="accent4"/>
        <w:left w:val="single" w:sz="8" w:space="0" w:color="F8A034" w:themeColor="accent4"/>
        <w:bottom w:val="single" w:sz="8" w:space="0" w:color="F8A034" w:themeColor="accent4"/>
        <w:right w:val="single" w:sz="8" w:space="0" w:color="F8A034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F8A03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8A034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8A03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8A03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6509F" w:themeColor="accent5"/>
        <w:left w:val="single" w:sz="8" w:space="0" w:color="86509F" w:themeColor="accent5"/>
        <w:bottom w:val="single" w:sz="8" w:space="0" w:color="86509F" w:themeColor="accent5"/>
        <w:right w:val="single" w:sz="8" w:space="0" w:color="86509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86509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6509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6509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6509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2E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D2E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BD449F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54F2F" w:themeColor="accent6"/>
        <w:left w:val="single" w:sz="8" w:space="0" w:color="E54F2F" w:themeColor="accent6"/>
        <w:bottom w:val="single" w:sz="8" w:space="0" w:color="E54F2F" w:themeColor="accent6"/>
        <w:right w:val="single" w:sz="8" w:space="0" w:color="E54F2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E54F2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54F2F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54F2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54F2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3C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D3C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0EF8FF" w:themeColor="accent1" w:themeTint="BF"/>
        <w:left w:val="single" w:sz="8" w:space="0" w:color="0EF8FF" w:themeColor="accent1" w:themeTint="BF"/>
        <w:bottom w:val="single" w:sz="8" w:space="0" w:color="0EF8FF" w:themeColor="accent1" w:themeTint="BF"/>
        <w:right w:val="single" w:sz="8" w:space="0" w:color="0EF8FF" w:themeColor="accent1" w:themeTint="BF"/>
        <w:insideH w:val="single" w:sz="8" w:space="0" w:color="0EF8FF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0EF8FF" w:themeColor="accent1" w:themeTint="BF"/>
          <w:left w:val="single" w:sz="8" w:space="0" w:color="0EF8FF" w:themeColor="accent1" w:themeTint="BF"/>
          <w:bottom w:val="single" w:sz="8" w:space="0" w:color="0EF8FF" w:themeColor="accent1" w:themeTint="BF"/>
          <w:right w:val="single" w:sz="8" w:space="0" w:color="0EF8FF" w:themeColor="accent1" w:themeTint="BF"/>
          <w:insideH w:val="nil"/>
          <w:insideV w:val="nil"/>
        </w:tcBorders>
        <w:shd w:val="clear" w:color="auto" w:fill="00B8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8FF" w:themeColor="accent1" w:themeTint="BF"/>
          <w:left w:val="single" w:sz="8" w:space="0" w:color="0EF8FF" w:themeColor="accent1" w:themeTint="BF"/>
          <w:bottom w:val="single" w:sz="8" w:space="0" w:color="0EF8FF" w:themeColor="accent1" w:themeTint="BF"/>
          <w:right w:val="single" w:sz="8" w:space="0" w:color="0EF8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AACD6C" w:themeColor="accent2" w:themeTint="BF"/>
        <w:left w:val="single" w:sz="8" w:space="0" w:color="AACD6C" w:themeColor="accent2" w:themeTint="BF"/>
        <w:bottom w:val="single" w:sz="8" w:space="0" w:color="AACD6C" w:themeColor="accent2" w:themeTint="BF"/>
        <w:right w:val="single" w:sz="8" w:space="0" w:color="AACD6C" w:themeColor="accent2" w:themeTint="BF"/>
        <w:insideH w:val="single" w:sz="8" w:space="0" w:color="AACD6C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AACD6C" w:themeColor="accent2" w:themeTint="BF"/>
          <w:left w:val="single" w:sz="8" w:space="0" w:color="AACD6C" w:themeColor="accent2" w:themeTint="BF"/>
          <w:bottom w:val="single" w:sz="8" w:space="0" w:color="AACD6C" w:themeColor="accent2" w:themeTint="BF"/>
          <w:right w:val="single" w:sz="8" w:space="0" w:color="AACD6C" w:themeColor="accent2" w:themeTint="BF"/>
          <w:insideH w:val="nil"/>
          <w:insideV w:val="nil"/>
        </w:tcBorders>
        <w:shd w:val="clear" w:color="auto" w:fill="8DB93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CD6C" w:themeColor="accent2" w:themeTint="BF"/>
          <w:left w:val="single" w:sz="8" w:space="0" w:color="AACD6C" w:themeColor="accent2" w:themeTint="BF"/>
          <w:bottom w:val="single" w:sz="8" w:space="0" w:color="AACD6C" w:themeColor="accent2" w:themeTint="BF"/>
          <w:right w:val="single" w:sz="8" w:space="0" w:color="AACD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E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E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B2FAC" w:themeColor="accent3" w:themeTint="BF"/>
        <w:left w:val="single" w:sz="8" w:space="0" w:color="FB2FAC" w:themeColor="accent3" w:themeTint="BF"/>
        <w:bottom w:val="single" w:sz="8" w:space="0" w:color="FB2FAC" w:themeColor="accent3" w:themeTint="BF"/>
        <w:right w:val="single" w:sz="8" w:space="0" w:color="FB2FAC" w:themeColor="accent3" w:themeTint="BF"/>
        <w:insideH w:val="single" w:sz="8" w:space="0" w:color="FB2FAC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B2FAC" w:themeColor="accent3" w:themeTint="BF"/>
          <w:left w:val="single" w:sz="8" w:space="0" w:color="FB2FAC" w:themeColor="accent3" w:themeTint="BF"/>
          <w:bottom w:val="single" w:sz="8" w:space="0" w:color="FB2FAC" w:themeColor="accent3" w:themeTint="BF"/>
          <w:right w:val="single" w:sz="8" w:space="0" w:color="FB2FAC" w:themeColor="accent3" w:themeTint="BF"/>
          <w:insideH w:val="nil"/>
          <w:insideV w:val="nil"/>
        </w:tcBorders>
        <w:shd w:val="clear" w:color="auto" w:fill="E0048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2FAC" w:themeColor="accent3" w:themeTint="BF"/>
          <w:left w:val="single" w:sz="8" w:space="0" w:color="FB2FAC" w:themeColor="accent3" w:themeTint="BF"/>
          <w:bottom w:val="single" w:sz="8" w:space="0" w:color="FB2FAC" w:themeColor="accent3" w:themeTint="BF"/>
          <w:right w:val="single" w:sz="8" w:space="0" w:color="FB2FA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AE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BAE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F9B766" w:themeColor="accent4" w:themeTint="BF"/>
        <w:left w:val="single" w:sz="8" w:space="0" w:color="F9B766" w:themeColor="accent4" w:themeTint="BF"/>
        <w:bottom w:val="single" w:sz="8" w:space="0" w:color="F9B766" w:themeColor="accent4" w:themeTint="BF"/>
        <w:right w:val="single" w:sz="8" w:space="0" w:color="F9B766" w:themeColor="accent4" w:themeTint="BF"/>
        <w:insideH w:val="single" w:sz="8" w:space="0" w:color="F9B766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9B766" w:themeColor="accent4" w:themeTint="BF"/>
          <w:left w:val="single" w:sz="8" w:space="0" w:color="F9B766" w:themeColor="accent4" w:themeTint="BF"/>
          <w:bottom w:val="single" w:sz="8" w:space="0" w:color="F9B766" w:themeColor="accent4" w:themeTint="BF"/>
          <w:right w:val="single" w:sz="8" w:space="0" w:color="F9B766" w:themeColor="accent4" w:themeTint="BF"/>
          <w:insideH w:val="nil"/>
          <w:insideV w:val="nil"/>
        </w:tcBorders>
        <w:shd w:val="clear" w:color="auto" w:fill="F8A03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766" w:themeColor="accent4" w:themeTint="BF"/>
          <w:left w:val="single" w:sz="8" w:space="0" w:color="F9B766" w:themeColor="accent4" w:themeTint="BF"/>
          <w:bottom w:val="single" w:sz="8" w:space="0" w:color="F9B766" w:themeColor="accent4" w:themeTint="BF"/>
          <w:right w:val="single" w:sz="8" w:space="0" w:color="F9B76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A577BB" w:themeColor="accent5" w:themeTint="BF"/>
        <w:left w:val="single" w:sz="8" w:space="0" w:color="A577BB" w:themeColor="accent5" w:themeTint="BF"/>
        <w:bottom w:val="single" w:sz="8" w:space="0" w:color="A577BB" w:themeColor="accent5" w:themeTint="BF"/>
        <w:right w:val="single" w:sz="8" w:space="0" w:color="A577BB" w:themeColor="accent5" w:themeTint="BF"/>
        <w:insideH w:val="single" w:sz="8" w:space="0" w:color="A577BB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A577BB" w:themeColor="accent5" w:themeTint="BF"/>
          <w:left w:val="single" w:sz="8" w:space="0" w:color="A577BB" w:themeColor="accent5" w:themeTint="BF"/>
          <w:bottom w:val="single" w:sz="8" w:space="0" w:color="A577BB" w:themeColor="accent5" w:themeTint="BF"/>
          <w:right w:val="single" w:sz="8" w:space="0" w:color="A577BB" w:themeColor="accent5" w:themeTint="BF"/>
          <w:insideH w:val="nil"/>
          <w:insideV w:val="nil"/>
        </w:tcBorders>
        <w:shd w:val="clear" w:color="auto" w:fill="86509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77BB" w:themeColor="accent5" w:themeTint="BF"/>
          <w:left w:val="single" w:sz="8" w:space="0" w:color="A577BB" w:themeColor="accent5" w:themeTint="BF"/>
          <w:bottom w:val="single" w:sz="8" w:space="0" w:color="A577BB" w:themeColor="accent5" w:themeTint="BF"/>
          <w:right w:val="single" w:sz="8" w:space="0" w:color="A577B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2E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D2E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BD449F"/>
    <w:tblPr>
      <w:tblStyleRowBandSize w:val="1"/>
      <w:tblStyleColBandSize w:val="1"/>
      <w:tblBorders>
        <w:top w:val="single" w:sz="8" w:space="0" w:color="EB7A63" w:themeColor="accent6" w:themeTint="BF"/>
        <w:left w:val="single" w:sz="8" w:space="0" w:color="EB7A63" w:themeColor="accent6" w:themeTint="BF"/>
        <w:bottom w:val="single" w:sz="8" w:space="0" w:color="EB7A63" w:themeColor="accent6" w:themeTint="BF"/>
        <w:right w:val="single" w:sz="8" w:space="0" w:color="EB7A63" w:themeColor="accent6" w:themeTint="BF"/>
        <w:insideH w:val="single" w:sz="8" w:space="0" w:color="EB7A63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EB7A63" w:themeColor="accent6" w:themeTint="BF"/>
          <w:left w:val="single" w:sz="8" w:space="0" w:color="EB7A63" w:themeColor="accent6" w:themeTint="BF"/>
          <w:bottom w:val="single" w:sz="8" w:space="0" w:color="EB7A63" w:themeColor="accent6" w:themeTint="BF"/>
          <w:right w:val="single" w:sz="8" w:space="0" w:color="EB7A63" w:themeColor="accent6" w:themeTint="BF"/>
          <w:insideH w:val="nil"/>
          <w:insideV w:val="nil"/>
        </w:tcBorders>
        <w:shd w:val="clear" w:color="auto" w:fill="E54F2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7A63" w:themeColor="accent6" w:themeTint="BF"/>
          <w:left w:val="single" w:sz="8" w:space="0" w:color="EB7A63" w:themeColor="accent6" w:themeTint="BF"/>
          <w:bottom w:val="single" w:sz="8" w:space="0" w:color="EB7A63" w:themeColor="accent6" w:themeTint="BF"/>
          <w:right w:val="single" w:sz="8" w:space="0" w:color="EB7A6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3C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D3C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8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B93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B93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DB93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048B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048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048B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8A03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8A03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8A03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509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509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6509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BD449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54F2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54F2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54F2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BD449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BD449F"/>
    <w:rPr>
      <w:rFonts w:asciiTheme="minorHAnsi" w:eastAsiaTheme="majorEastAsia" w:hAnsiTheme="minorHAnsi" w:cstheme="majorBidi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rsid w:val="00BD449F"/>
    <w:pPr>
      <w:adjustRightInd w:val="0"/>
      <w:snapToGrid w:val="0"/>
    </w:pPr>
    <w:rPr>
      <w:rFonts w:asciiTheme="minorHAnsi" w:hAnsiTheme="minorHAnsi"/>
      <w:lang w:val="en-AU" w:eastAsia="ja-JP"/>
    </w:rPr>
  </w:style>
  <w:style w:type="paragraph" w:styleId="NormalWeb">
    <w:name w:val="Normal (Web)"/>
    <w:basedOn w:val="Normal"/>
    <w:uiPriority w:val="97"/>
    <w:semiHidden/>
    <w:rsid w:val="00BD449F"/>
    <w:rPr>
      <w:sz w:val="24"/>
      <w:szCs w:val="24"/>
    </w:rPr>
  </w:style>
  <w:style w:type="paragraph" w:styleId="NormalIndent">
    <w:name w:val="Normal Indent"/>
    <w:basedOn w:val="Normal"/>
    <w:uiPriority w:val="97"/>
    <w:semiHidden/>
    <w:rsid w:val="00BD449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BD449F"/>
    <w:pPr>
      <w:spacing w:line="240" w:lineRule="auto"/>
    </w:pPr>
    <w:rPr>
      <w:rFonts w:asciiTheme="majorHAnsi" w:hAnsiTheme="majorHAnsi"/>
    </w:rPr>
  </w:style>
  <w:style w:type="character" w:customStyle="1" w:styleId="NoteHeadingChar">
    <w:name w:val="Note Heading Char"/>
    <w:basedOn w:val="DefaultParagraphFont"/>
    <w:link w:val="NoteHeading"/>
    <w:rsid w:val="00BD449F"/>
    <w:rPr>
      <w:rFonts w:asciiTheme="majorHAnsi" w:hAnsiTheme="majorHAnsi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BD449F"/>
    <w:rPr>
      <w:rFonts w:asciiTheme="minorHAnsi" w:hAnsi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BD449F"/>
    <w:pPr>
      <w:spacing w:line="240" w:lineRule="auto"/>
    </w:pPr>
    <w:rPr>
      <w:rFonts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D449F"/>
    <w:rPr>
      <w:rFonts w:asciiTheme="minorHAnsi" w:hAnsiTheme="minorHAnsi" w:cs="Consolas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7"/>
    <w:semiHidden/>
    <w:rsid w:val="00BD449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D449F"/>
    <w:rPr>
      <w:rFonts w:asciiTheme="minorHAnsi" w:hAnsiTheme="minorHAnsi"/>
      <w:i/>
      <w:iCs/>
      <w:color w:val="000000" w:themeColor="text1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BD449F"/>
  </w:style>
  <w:style w:type="character" w:customStyle="1" w:styleId="SalutationChar">
    <w:name w:val="Salutation Char"/>
    <w:basedOn w:val="DefaultParagraphFont"/>
    <w:link w:val="Salutation"/>
    <w:rsid w:val="00BD449F"/>
    <w:rPr>
      <w:rFonts w:asciiTheme="minorHAnsi" w:hAnsiTheme="minorHAnsi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BD449F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rsid w:val="00BD449F"/>
    <w:rPr>
      <w:rFonts w:asciiTheme="minorHAnsi" w:hAnsiTheme="minorHAnsi"/>
      <w:lang w:val="en-AU" w:eastAsia="ja-JP"/>
    </w:rPr>
  </w:style>
  <w:style w:type="character" w:styleId="Strong">
    <w:name w:val="Strong"/>
    <w:basedOn w:val="DefaultParagraphFont"/>
    <w:uiPriority w:val="97"/>
    <w:semiHidden/>
    <w:rsid w:val="00BD449F"/>
    <w:rPr>
      <w:rFonts w:asciiTheme="minorHAnsi" w:hAnsi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BD449F"/>
    <w:pPr>
      <w:numPr>
        <w:ilvl w:val="1"/>
      </w:numPr>
    </w:pPr>
    <w:rPr>
      <w:rFonts w:eastAsiaTheme="majorEastAsia" w:cstheme="majorBidi"/>
      <w:i/>
      <w:iCs/>
      <w:color w:val="00B8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D449F"/>
    <w:rPr>
      <w:rFonts w:asciiTheme="minorHAnsi" w:eastAsiaTheme="majorEastAsia" w:hAnsiTheme="minorHAnsi" w:cstheme="majorBidi"/>
      <w:i/>
      <w:iCs/>
      <w:color w:val="00B8BD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BD449F"/>
    <w:rPr>
      <w:rFonts w:asciiTheme="minorHAnsi" w:hAnsi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BD449F"/>
    <w:rPr>
      <w:rFonts w:asciiTheme="minorHAnsi" w:hAnsiTheme="minorHAnsi"/>
      <w:smallCaps/>
      <w:color w:val="8DB93F" w:themeColor="accent2"/>
      <w:u w:val="single"/>
    </w:rPr>
  </w:style>
  <w:style w:type="table" w:styleId="Table3Deffects1">
    <w:name w:val="Table 3D effects 1"/>
    <w:basedOn w:val="TableNormal"/>
    <w:uiPriority w:val="98"/>
    <w:rsid w:val="00BD449F"/>
    <w:pPr>
      <w:adjustRightInd w:val="0"/>
      <w:snapToGrid w:val="0"/>
      <w:spacing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BD449F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BD449F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BD449F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BD449F"/>
    <w:pPr>
      <w:adjustRightInd w:val="0"/>
      <w:snapToGrid w:val="0"/>
      <w:spacing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BD449F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BD449F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BD449F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BD449F"/>
  </w:style>
  <w:style w:type="table" w:styleId="TableProfessional">
    <w:name w:val="Table Professional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BD449F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BD449F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BD449F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</w:style>
  <w:style w:type="table" w:styleId="TableWeb1">
    <w:name w:val="Table Web 1"/>
    <w:basedOn w:val="TableNormal"/>
    <w:uiPriority w:val="98"/>
    <w:rsid w:val="00BD449F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BD449F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BD449F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97"/>
    <w:semiHidden/>
    <w:rsid w:val="00BD449F"/>
    <w:pPr>
      <w:pBdr>
        <w:bottom w:val="single" w:sz="8" w:space="4" w:color="00B8BD" w:themeColor="accent1"/>
      </w:pBdr>
      <w:spacing w:after="300" w:line="240" w:lineRule="auto"/>
      <w:contextualSpacing/>
    </w:pPr>
    <w:rPr>
      <w:rFonts w:eastAsiaTheme="majorEastAsia" w:cstheme="majorBidi"/>
      <w:color w:val="0085B1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D449F"/>
    <w:rPr>
      <w:rFonts w:asciiTheme="minorHAnsi" w:eastAsiaTheme="majorEastAsia" w:hAnsiTheme="minorHAnsi" w:cstheme="majorBidi"/>
      <w:color w:val="0085B1" w:themeColor="text2" w:themeShade="BF"/>
      <w:spacing w:val="5"/>
      <w:kern w:val="28"/>
      <w:sz w:val="52"/>
      <w:szCs w:val="52"/>
      <w:lang w:val="en-AU" w:eastAsia="ja-JP"/>
    </w:rPr>
  </w:style>
  <w:style w:type="paragraph" w:styleId="TOAHeading">
    <w:name w:val="toa heading"/>
    <w:basedOn w:val="Normal"/>
    <w:next w:val="Normal"/>
    <w:uiPriority w:val="97"/>
    <w:semiHidden/>
    <w:rsid w:val="00BD449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BD449F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BD449F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BD449F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BD449F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BD449F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BD449F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BD449F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BD449F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BD449F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BD449F"/>
    <w:pPr>
      <w:keepLines/>
      <w:spacing w:before="480"/>
      <w:outlineLvl w:val="9"/>
    </w:pPr>
    <w:rPr>
      <w:rFonts w:eastAsiaTheme="majorEastAsia" w:cstheme="majorBidi"/>
      <w:color w:val="00898D" w:themeColor="accent1" w:themeShade="BF"/>
    </w:rPr>
  </w:style>
  <w:style w:type="character" w:customStyle="1" w:styleId="HeaderChar">
    <w:name w:val="Header Char"/>
    <w:basedOn w:val="DefaultParagraphFont"/>
    <w:link w:val="Header"/>
    <w:rsid w:val="00AC473D"/>
    <w:rPr>
      <w:rFonts w:asciiTheme="minorHAnsi" w:hAnsiTheme="minorHAnsi"/>
      <w:color w:val="867E78"/>
      <w:sz w:val="18"/>
      <w:lang w:val="en-AU" w:eastAsia="ja-JP"/>
    </w:rPr>
  </w:style>
  <w:style w:type="paragraph" w:customStyle="1" w:styleId="Address">
    <w:name w:val="Address"/>
    <w:basedOn w:val="Normal"/>
    <w:rsid w:val="007E79C4"/>
    <w:pPr>
      <w:ind w:left="1361"/>
    </w:pPr>
  </w:style>
  <w:style w:type="character" w:customStyle="1" w:styleId="FooterChar">
    <w:name w:val="Footer Char"/>
    <w:basedOn w:val="DefaultParagraphFont"/>
    <w:link w:val="Footer"/>
    <w:uiPriority w:val="99"/>
    <w:rsid w:val="007F569A"/>
    <w:rPr>
      <w:rFonts w:asciiTheme="minorHAnsi" w:hAnsiTheme="minorHAnsi"/>
      <w:color w:val="867E78"/>
      <w:sz w:val="12"/>
      <w:szCs w:val="14"/>
      <w:lang w:val="en-AU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9A03E8"/>
    <w:rPr>
      <w:rFonts w:ascii="Arial" w:hAnsi="Arial" w:cs="Arial"/>
      <w:b/>
      <w:bCs/>
      <w:color w:val="D0006F"/>
      <w:sz w:val="28"/>
      <w:szCs w:val="28"/>
      <w:lang w:val="en-AU" w:eastAsia="ja-JP"/>
    </w:rPr>
  </w:style>
  <w:style w:type="paragraph" w:customStyle="1" w:styleId="Default">
    <w:name w:val="Default"/>
    <w:rsid w:val="00BE67B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8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lation.nsw.gov.au/view/html/inforce/current/act-1998-13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privacy@icare.nsw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egislation.nsw.gov.au/view/html/inforce/current/act-2002-07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icare">
      <a:dk1>
        <a:sysClr val="windowText" lastClr="000000"/>
      </a:dk1>
      <a:lt1>
        <a:sysClr val="window" lastClr="FFFFFF"/>
      </a:lt1>
      <a:dk2>
        <a:srgbClr val="00B3ED"/>
      </a:dk2>
      <a:lt2>
        <a:srgbClr val="FFE200"/>
      </a:lt2>
      <a:accent1>
        <a:srgbClr val="00B8BD"/>
      </a:accent1>
      <a:accent2>
        <a:srgbClr val="8DB93F"/>
      </a:accent2>
      <a:accent3>
        <a:srgbClr val="E0048B"/>
      </a:accent3>
      <a:accent4>
        <a:srgbClr val="F8A034"/>
      </a:accent4>
      <a:accent5>
        <a:srgbClr val="86509F"/>
      </a:accent5>
      <a:accent6>
        <a:srgbClr val="E54F2F"/>
      </a:accent6>
      <a:hlink>
        <a:srgbClr val="0000FF"/>
      </a:hlink>
      <a:folHlink>
        <a:srgbClr val="800080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55BC70-5E32-4E0D-8791-56F0FFBF4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</vt:lpstr>
    </vt:vector>
  </TitlesOfParts>
  <Company>icare</Company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</dc:title>
  <dc:creator>Gibbs-Steele, Nicole</dc:creator>
  <cp:lastModifiedBy>Patrikios, Adoni</cp:lastModifiedBy>
  <cp:revision>5</cp:revision>
  <cp:lastPrinted>2016-07-06T05:16:00Z</cp:lastPrinted>
  <dcterms:created xsi:type="dcterms:W3CDTF">2019-03-04T02:49:00Z</dcterms:created>
  <dcterms:modified xsi:type="dcterms:W3CDTF">2020-10-07T22:15:00Z</dcterms:modified>
  <cp:category>Letterhead - mast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3.2.0d from Letter_Master.dotm using: 14.0 MS2010</vt:lpwstr>
  </property>
</Properties>
</file>